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57D07" w14:textId="77777777" w:rsidR="00642ABC" w:rsidRPr="00642ABC" w:rsidRDefault="00642ABC" w:rsidP="00207B54">
      <w:pPr>
        <w:pStyle w:val="Titel"/>
        <w:rPr>
          <w:rFonts w:ascii="Calibri" w:hAnsi="Calibri" w:cs="Calibri"/>
          <w:b w:val="0"/>
          <w:bCs/>
          <w:sz w:val="20"/>
        </w:rPr>
      </w:pPr>
    </w:p>
    <w:p w14:paraId="50D2753B" w14:textId="24F56A23" w:rsidR="00207B54" w:rsidRPr="00642ABC" w:rsidRDefault="00861A9F" w:rsidP="00207B54">
      <w:pPr>
        <w:pStyle w:val="Titel"/>
        <w:rPr>
          <w:rFonts w:ascii="Calibri" w:hAnsi="Calibri" w:cs="Calibri"/>
          <w:szCs w:val="28"/>
        </w:rPr>
      </w:pPr>
      <w:r w:rsidRPr="00642ABC">
        <w:rPr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2668E23" wp14:editId="025D6882">
                <wp:simplePos x="0" y="0"/>
                <wp:positionH relativeFrom="column">
                  <wp:posOffset>-98425</wp:posOffset>
                </wp:positionH>
                <wp:positionV relativeFrom="paragraph">
                  <wp:posOffset>8890</wp:posOffset>
                </wp:positionV>
                <wp:extent cx="6369685" cy="434975"/>
                <wp:effectExtent l="0" t="0" r="12065" b="22225"/>
                <wp:wrapSquare wrapText="bothSides"/>
                <wp:docPr id="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685" cy="434975"/>
                        </a:xfrm>
                        <a:prstGeom prst="rect">
                          <a:avLst/>
                        </a:prstGeom>
                        <a:solidFill>
                          <a:srgbClr val="8EAADB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D562E1" w14:textId="77777777" w:rsidR="006F0B76" w:rsidRPr="00642ABC" w:rsidRDefault="006F0B76" w:rsidP="006F0B76">
                            <w:pPr>
                              <w:pStyle w:val="Titel"/>
                              <w:jc w:val="left"/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</w:pPr>
                            <w:r w:rsidRPr="00642ABC">
                              <w:rPr>
                                <w:rFonts w:ascii="Calibri" w:hAnsi="Calibri" w:cs="Calibri"/>
                                <w:i/>
                                <w:sz w:val="38"/>
                                <w:szCs w:val="38"/>
                              </w:rPr>
                              <w:t>Berufsbildende Schulen in Musterstadt</w:t>
                            </w:r>
                            <w:r w:rsidRPr="00642ABC"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668E23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7.75pt;margin-top:.7pt;width:501.55pt;height:34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" fillcolor="#8eaadb">
                <v:textbox>
                  <w:txbxContent>
                    <w:p w14:paraId="2DD562E1" w14:textId="77777777" w:rsidR="006F0B76" w:rsidRPr="00642ABC" w:rsidRDefault="006F0B76" w:rsidP="006F0B76">
                      <w:pPr>
                        <w:pStyle w:val="Titel"/>
                        <w:jc w:val="left"/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</w:pPr>
                      <w:r w:rsidRPr="00642ABC">
                        <w:rPr>
                          <w:rFonts w:ascii="Calibri" w:hAnsi="Calibri" w:cs="Calibri"/>
                          <w:i/>
                          <w:sz w:val="38"/>
                          <w:szCs w:val="38"/>
                        </w:rPr>
                        <w:t>Berufsbildende Schulen in Musterstadt</w:t>
                      </w:r>
                      <w:r w:rsidRPr="00642ABC"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07B54" w:rsidRPr="00642ABC">
        <w:rPr>
          <w:rFonts w:ascii="Calibri" w:hAnsi="Calibri" w:cs="Calibri"/>
          <w:szCs w:val="28"/>
        </w:rPr>
        <w:t xml:space="preserve">Gutachten über die schriftliche Abiturprüfung </w:t>
      </w:r>
      <w:proofErr w:type="gramStart"/>
      <w:r w:rsidR="004643F0" w:rsidRPr="00642ABC">
        <w:rPr>
          <w:rFonts w:ascii="Calibri" w:hAnsi="Calibri" w:cs="Calibri"/>
          <w:szCs w:val="28"/>
        </w:rPr>
        <w:t>20</w:t>
      </w:r>
      <w:r w:rsidR="00C56EB3" w:rsidRPr="00642ABC">
        <w:rPr>
          <w:rFonts w:ascii="Calibri" w:hAnsi="Calibri" w:cs="Calibri"/>
          <w:szCs w:val="28"/>
        </w:rPr>
        <w:t>..</w:t>
      </w:r>
      <w:proofErr w:type="gramEnd"/>
    </w:p>
    <w:p w14:paraId="4CA96469" w14:textId="77777777" w:rsidR="00207B54" w:rsidRPr="00C06774" w:rsidRDefault="00207B54" w:rsidP="00207B54">
      <w:pPr>
        <w:jc w:val="center"/>
        <w:rPr>
          <w:rFonts w:ascii="Calibri" w:hAnsi="Calibri" w:cs="Calibri"/>
        </w:rPr>
      </w:pPr>
      <w:r w:rsidRPr="00C06774">
        <w:rPr>
          <w:rFonts w:ascii="Calibri" w:hAnsi="Calibri" w:cs="Calibri"/>
        </w:rPr>
        <w:t>im Unterrichtsfach Deutsch</w:t>
      </w:r>
    </w:p>
    <w:p w14:paraId="197DE258" w14:textId="77777777" w:rsidR="00DB43D1" w:rsidRPr="00642ABC" w:rsidRDefault="00DB43D1" w:rsidP="00207B54">
      <w:pPr>
        <w:tabs>
          <w:tab w:val="right" w:pos="9639"/>
        </w:tabs>
        <w:jc w:val="both"/>
        <w:rPr>
          <w:rFonts w:ascii="Calibri" w:hAnsi="Calibri" w:cs="Calibri"/>
          <w:sz w:val="20"/>
          <w:szCs w:val="20"/>
        </w:rPr>
      </w:pPr>
    </w:p>
    <w:tbl>
      <w:tblPr>
        <w:tblW w:w="96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4184"/>
        <w:gridCol w:w="1417"/>
        <w:gridCol w:w="1651"/>
      </w:tblGrid>
      <w:tr w:rsidR="006A16A3" w:rsidRPr="0027255B" w14:paraId="1B4BFAD9" w14:textId="77777777" w:rsidTr="00C06774">
        <w:tc>
          <w:tcPr>
            <w:tcW w:w="2376" w:type="dxa"/>
            <w:shd w:val="clear" w:color="auto" w:fill="auto"/>
          </w:tcPr>
          <w:p w14:paraId="0D61076A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Prüfling:</w:t>
            </w:r>
          </w:p>
        </w:tc>
        <w:tc>
          <w:tcPr>
            <w:tcW w:w="4184" w:type="dxa"/>
            <w:shd w:val="clear" w:color="auto" w:fill="auto"/>
          </w:tcPr>
          <w:p w14:paraId="5E661EE2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EBBB8D8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Datum:</w:t>
            </w:r>
          </w:p>
        </w:tc>
        <w:tc>
          <w:tcPr>
            <w:tcW w:w="1651" w:type="dxa"/>
            <w:shd w:val="clear" w:color="auto" w:fill="auto"/>
          </w:tcPr>
          <w:p w14:paraId="52AEE9CB" w14:textId="4841B7C9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2</w:t>
            </w:r>
            <w:r w:rsidR="00314467" w:rsidRPr="0027255B">
              <w:rPr>
                <w:rFonts w:ascii="Calibri" w:hAnsi="Calibri" w:cs="Calibri"/>
                <w:sz w:val="20"/>
                <w:szCs w:val="20"/>
              </w:rPr>
              <w:t>7</w:t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. April </w:t>
            </w:r>
            <w:proofErr w:type="gramStart"/>
            <w:r w:rsidRPr="0027255B">
              <w:rPr>
                <w:rFonts w:ascii="Calibri" w:hAnsi="Calibri" w:cs="Calibri"/>
                <w:sz w:val="20"/>
                <w:szCs w:val="20"/>
              </w:rPr>
              <w:t>20</w:t>
            </w:r>
            <w:r w:rsidR="00C90920" w:rsidRPr="0027255B">
              <w:rPr>
                <w:rFonts w:ascii="Calibri" w:hAnsi="Calibri" w:cs="Calibri"/>
                <w:sz w:val="20"/>
                <w:szCs w:val="20"/>
              </w:rPr>
              <w:t>..</w:t>
            </w:r>
            <w:proofErr w:type="gramEnd"/>
          </w:p>
        </w:tc>
      </w:tr>
      <w:tr w:rsidR="006A16A3" w:rsidRPr="0027255B" w14:paraId="498D0092" w14:textId="77777777" w:rsidTr="00C06774">
        <w:tc>
          <w:tcPr>
            <w:tcW w:w="2376" w:type="dxa"/>
            <w:tcBorders>
              <w:bottom w:val="single" w:sz="4" w:space="0" w:color="auto"/>
            </w:tcBorders>
            <w:shd w:val="clear" w:color="auto" w:fill="auto"/>
          </w:tcPr>
          <w:p w14:paraId="4CE3121A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Referent/-in:</w:t>
            </w:r>
          </w:p>
        </w:tc>
        <w:tc>
          <w:tcPr>
            <w:tcW w:w="4184" w:type="dxa"/>
            <w:tcBorders>
              <w:bottom w:val="single" w:sz="4" w:space="0" w:color="auto"/>
            </w:tcBorders>
            <w:shd w:val="clear" w:color="auto" w:fill="auto"/>
          </w:tcPr>
          <w:p w14:paraId="3E3A3CEC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B3FFC87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Raum:</w:t>
            </w:r>
          </w:p>
        </w:tc>
        <w:tc>
          <w:tcPr>
            <w:tcW w:w="1651" w:type="dxa"/>
            <w:tcBorders>
              <w:bottom w:val="single" w:sz="4" w:space="0" w:color="auto"/>
            </w:tcBorders>
            <w:shd w:val="clear" w:color="auto" w:fill="auto"/>
          </w:tcPr>
          <w:p w14:paraId="40C7BC3B" w14:textId="77777777" w:rsidR="00DB43D1" w:rsidRPr="0027255B" w:rsidRDefault="00DB43D1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2.03</w:t>
            </w:r>
          </w:p>
        </w:tc>
      </w:tr>
      <w:tr w:rsidR="006A16A3" w:rsidRPr="0027255B" w14:paraId="5C0956B1" w14:textId="77777777" w:rsidTr="00C06774">
        <w:tc>
          <w:tcPr>
            <w:tcW w:w="2376" w:type="dxa"/>
            <w:tcBorders>
              <w:bottom w:val="single" w:sz="18" w:space="0" w:color="auto"/>
            </w:tcBorders>
            <w:shd w:val="clear" w:color="auto" w:fill="auto"/>
          </w:tcPr>
          <w:p w14:paraId="415BB269" w14:textId="77777777" w:rsidR="00DB43D1" w:rsidRPr="0027255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Anforderungsniveau</w:t>
            </w:r>
            <w:r w:rsidR="00DB43D1" w:rsidRPr="0027255B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  <w:tc>
          <w:tcPr>
            <w:tcW w:w="4184" w:type="dxa"/>
            <w:tcBorders>
              <w:bottom w:val="single" w:sz="18" w:space="0" w:color="auto"/>
            </w:tcBorders>
            <w:shd w:val="clear" w:color="auto" w:fill="auto"/>
          </w:tcPr>
          <w:p w14:paraId="75D84A05" w14:textId="77777777" w:rsidR="00DB43D1" w:rsidRPr="0027255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27255B">
              <w:rPr>
                <w:rFonts w:ascii="Calibri" w:hAnsi="Calibri" w:cs="Calibri"/>
                <w:sz w:val="20"/>
                <w:szCs w:val="20"/>
              </w:rPr>
              <w:t>eA</w:t>
            </w:r>
            <w:proofErr w:type="spellEnd"/>
          </w:p>
        </w:tc>
        <w:tc>
          <w:tcPr>
            <w:tcW w:w="1417" w:type="dxa"/>
            <w:tcBorders>
              <w:bottom w:val="single" w:sz="18" w:space="0" w:color="auto"/>
            </w:tcBorders>
            <w:shd w:val="clear" w:color="auto" w:fill="auto"/>
          </w:tcPr>
          <w:p w14:paraId="059CA6E5" w14:textId="77777777" w:rsidR="00DB43D1" w:rsidRPr="0027255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Vorschlag:</w:t>
            </w:r>
          </w:p>
        </w:tc>
        <w:tc>
          <w:tcPr>
            <w:tcW w:w="1651" w:type="dxa"/>
            <w:tcBorders>
              <w:bottom w:val="single" w:sz="18" w:space="0" w:color="auto"/>
            </w:tcBorders>
            <w:shd w:val="clear" w:color="auto" w:fill="auto"/>
          </w:tcPr>
          <w:p w14:paraId="65BB4315" w14:textId="77777777" w:rsidR="00DB43D1" w:rsidRPr="0027255B" w:rsidRDefault="007632FB" w:rsidP="001433DB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8A2478" w:rsidRPr="0027255B" w14:paraId="245B46C4" w14:textId="77777777" w:rsidTr="00C06774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6D4FAAE0" w14:textId="77777777" w:rsidR="008A2478" w:rsidRPr="0027255B" w:rsidRDefault="008A2478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</w:rPr>
            </w:pPr>
            <w:r w:rsidRPr="0027255B">
              <w:rPr>
                <w:rFonts w:ascii="Calibri" w:hAnsi="Calibri" w:cs="Calibri"/>
              </w:rPr>
              <w:t>I</w:t>
            </w:r>
            <w:r w:rsidRPr="0027255B">
              <w:rPr>
                <w:rFonts w:ascii="Calibri" w:hAnsi="Calibri" w:cs="Calibri"/>
              </w:rPr>
              <w:tab/>
              <w:t>Bewertung der Verstehensleistung</w:t>
            </w:r>
            <w:r w:rsidR="00F039AC" w:rsidRPr="0027255B">
              <w:rPr>
                <w:rFonts w:ascii="Calibri" w:hAnsi="Calibri" w:cs="Calibri"/>
              </w:rPr>
              <w:t xml:space="preserve"> (Vorzüge / Mängel)</w:t>
            </w:r>
          </w:p>
        </w:tc>
      </w:tr>
      <w:tr w:rsidR="008A2478" w:rsidRPr="001433DB" w14:paraId="5F9092A3" w14:textId="77777777" w:rsidTr="00C06774">
        <w:tc>
          <w:tcPr>
            <w:tcW w:w="2376" w:type="dxa"/>
            <w:shd w:val="clear" w:color="auto" w:fill="auto"/>
          </w:tcPr>
          <w:p w14:paraId="5CB69C8D" w14:textId="77777777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 1</w:t>
            </w:r>
          </w:p>
          <w:p w14:paraId="64A0B4C6" w14:textId="77777777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8"/>
                <w:szCs w:val="8"/>
              </w:rPr>
            </w:pPr>
          </w:p>
          <w:p w14:paraId="0443EAD2" w14:textId="77777777" w:rsidR="008A2478" w:rsidRPr="001433DB" w:rsidRDefault="008A2478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16"/>
                <w:szCs w:val="16"/>
              </w:rPr>
              <w:t>AF</w:t>
            </w:r>
            <w:r w:rsidR="00FD5C6F" w:rsidRPr="001433DB">
              <w:rPr>
                <w:rFonts w:ascii="Calibri" w:hAnsi="Calibri" w:cs="Calibri"/>
                <w:sz w:val="16"/>
                <w:szCs w:val="16"/>
              </w:rPr>
              <w:t>B</w:t>
            </w:r>
            <w:r w:rsidRPr="001433DB">
              <w:rPr>
                <w:rFonts w:ascii="Calibri" w:hAnsi="Calibri" w:cs="Calibri"/>
                <w:sz w:val="16"/>
                <w:szCs w:val="16"/>
              </w:rPr>
              <w:t xml:space="preserve"> I/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</w:t>
            </w:r>
            <w:r w:rsidRPr="001433DB">
              <w:rPr>
                <w:rFonts w:ascii="Calibri" w:hAnsi="Calibri" w:cs="Calibri"/>
                <w:sz w:val="16"/>
                <w:szCs w:val="16"/>
              </w:rPr>
              <w:t>/</w:t>
            </w:r>
            <w:r w:rsidRPr="001433DB">
              <w:rPr>
                <w:rFonts w:ascii="Calibri" w:hAnsi="Calibri" w:cs="Calibri"/>
                <w:b/>
                <w:sz w:val="16"/>
                <w:szCs w:val="16"/>
              </w:rPr>
              <w:t>III</w:t>
            </w:r>
          </w:p>
        </w:tc>
        <w:tc>
          <w:tcPr>
            <w:tcW w:w="7252" w:type="dxa"/>
            <w:gridSpan w:val="3"/>
            <w:shd w:val="clear" w:color="auto" w:fill="auto"/>
          </w:tcPr>
          <w:p w14:paraId="3C943A6E" w14:textId="77777777" w:rsidR="006D5F24" w:rsidRPr="0027255B" w:rsidRDefault="006D5F2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Der Prüfling…</w:t>
            </w:r>
          </w:p>
          <w:p w14:paraId="1D925405" w14:textId="477D80B8" w:rsidR="006D5F24" w:rsidRPr="0027255B" w:rsidRDefault="006D5F2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formuliert eine </w:t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>geeignete Überschrift</w:t>
            </w:r>
            <w:r w:rsidR="00DD69D2" w:rsidRPr="0027255B">
              <w:rPr>
                <w:rFonts w:ascii="Calibri" w:hAnsi="Calibri" w:cs="Calibri"/>
                <w:sz w:val="20"/>
                <w:szCs w:val="20"/>
              </w:rPr>
              <w:t>,</w:t>
            </w:r>
          </w:p>
          <w:p w14:paraId="11AE174A" w14:textId="34BFFBE5" w:rsidR="006D5F24" w:rsidRPr="0027255B" w:rsidRDefault="006D5F2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>verfasst eine aufgabenbezogene, die Leser gewinnende Einleitung</w:t>
            </w:r>
            <w:r w:rsidR="00DD69D2" w:rsidRPr="0027255B">
              <w:rPr>
                <w:rFonts w:ascii="Calibri" w:hAnsi="Calibri" w:cs="Calibri"/>
                <w:sz w:val="20"/>
                <w:szCs w:val="20"/>
              </w:rPr>
              <w:t>,</w:t>
            </w:r>
          </w:p>
          <w:p w14:paraId="5EC032B2" w14:textId="65A98D14" w:rsidR="006D5F24" w:rsidRPr="0027255B" w:rsidRDefault="006D5F24" w:rsidP="0027255B">
            <w:pPr>
              <w:tabs>
                <w:tab w:val="left" w:pos="284"/>
              </w:tabs>
              <w:ind w:left="66" w:hanging="66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 xml:space="preserve">stellt die eigene Position durch Bezugnahme auf die Materialien und das eigene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>Wissen – auch anhand von Beispielen – begründet dar</w:t>
            </w:r>
            <w:r w:rsidR="00DD69D2" w:rsidRPr="0027255B">
              <w:rPr>
                <w:rFonts w:ascii="Calibri" w:hAnsi="Calibri" w:cs="Calibri"/>
                <w:sz w:val="20"/>
                <w:szCs w:val="20"/>
              </w:rPr>
              <w:t>,</w:t>
            </w:r>
          </w:p>
          <w:p w14:paraId="0E65B514" w14:textId="0029BA7B" w:rsidR="006D5F24" w:rsidRPr="0027255B" w:rsidRDefault="006D5F2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 xml:space="preserve">verwendet weitere eigene Wissens- und Erfahrungsbestände für die Argumentation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>und</w:t>
            </w:r>
          </w:p>
          <w:p w14:paraId="33019A7E" w14:textId="5BE3A506" w:rsidR="006D5F24" w:rsidRPr="001433DB" w:rsidRDefault="006D5F2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formuliert </w:t>
            </w:r>
            <w:r w:rsidR="00602872" w:rsidRPr="0027255B">
              <w:rPr>
                <w:rFonts w:ascii="Calibri" w:hAnsi="Calibri" w:cs="Calibri"/>
                <w:sz w:val="20"/>
                <w:szCs w:val="20"/>
              </w:rPr>
              <w:t>einen geeigneten Schluss</w:t>
            </w:r>
            <w:r w:rsidR="00DD69D2" w:rsidRPr="0027255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6940B0" w:rsidRPr="0027255B" w14:paraId="2F0267E7" w14:textId="77777777" w:rsidTr="00C06774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13C95D06" w14:textId="77777777" w:rsidR="006940B0" w:rsidRPr="0027255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</w:rPr>
            </w:pPr>
            <w:r w:rsidRPr="0027255B">
              <w:rPr>
                <w:rFonts w:ascii="Calibri" w:hAnsi="Calibri" w:cs="Calibri"/>
              </w:rPr>
              <w:t>II</w:t>
            </w:r>
            <w:r w:rsidRPr="0027255B">
              <w:rPr>
                <w:rFonts w:ascii="Calibri" w:hAnsi="Calibri" w:cs="Calibri"/>
              </w:rPr>
              <w:tab/>
              <w:t>Bewertung der Darstellungsleistung</w:t>
            </w:r>
            <w:r w:rsidR="00F039AC" w:rsidRPr="0027255B">
              <w:rPr>
                <w:rFonts w:ascii="Calibri" w:hAnsi="Calibri" w:cs="Calibri"/>
              </w:rPr>
              <w:t xml:space="preserve"> (Vorzüge / Mängel)</w:t>
            </w:r>
          </w:p>
        </w:tc>
      </w:tr>
      <w:tr w:rsidR="007A783C" w:rsidRPr="001433DB" w14:paraId="29C232EE" w14:textId="77777777" w:rsidTr="00C06774">
        <w:tc>
          <w:tcPr>
            <w:tcW w:w="9628" w:type="dxa"/>
            <w:gridSpan w:val="4"/>
            <w:shd w:val="clear" w:color="auto" w:fill="auto"/>
          </w:tcPr>
          <w:p w14:paraId="0A58CFA7" w14:textId="77777777" w:rsidR="007A783C" w:rsidRPr="0027255B" w:rsidRDefault="007A783C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Der Prüfling…</w:t>
            </w:r>
          </w:p>
          <w:p w14:paraId="0C22FF21" w14:textId="77777777" w:rsidR="007A783C" w:rsidRPr="0027255B" w:rsidRDefault="006F7ABF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 xml:space="preserve">Textaufbau und </w:t>
            </w:r>
            <w:r w:rsidR="000A2B8E" w:rsidRPr="0027255B">
              <w:rPr>
                <w:rFonts w:ascii="Calibri" w:hAnsi="Calibri" w:cs="Calibri"/>
                <w:b/>
                <w:sz w:val="20"/>
                <w:szCs w:val="20"/>
              </w:rPr>
              <w:t>Leserführung</w:t>
            </w:r>
          </w:p>
          <w:p w14:paraId="57175623" w14:textId="5B97FBF9" w:rsidR="009F2EC6" w:rsidRPr="0027255B" w:rsidRDefault="009F2EC6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wählt die sprachliche Gestaltung der informierenden und erklären Anteile in der Weise, dass Sachverhalte und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>Positionen klar, verständlich und nachvollziehbar werden, und</w:t>
            </w:r>
          </w:p>
          <w:p w14:paraId="35A25713" w14:textId="70AA53E6" w:rsidR="00EB5432" w:rsidRPr="0027255B" w:rsidRDefault="00EB5432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9F2EC6" w:rsidRPr="0027255B">
              <w:rPr>
                <w:rFonts w:ascii="Calibri" w:hAnsi="Calibri" w:cs="Calibri"/>
                <w:sz w:val="20"/>
                <w:szCs w:val="20"/>
              </w:rPr>
              <w:t>entfaltet eine klare Begründungsstruktur, in die Materialbezüge eingehen.</w:t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3DD65CE" w14:textId="77777777" w:rsidR="007A783C" w:rsidRPr="0027255B" w:rsidRDefault="007A783C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Fachmethodik</w:t>
            </w:r>
          </w:p>
          <w:p w14:paraId="4F976614" w14:textId="28904B1D" w:rsidR="000D3B44" w:rsidRPr="0027255B" w:rsidRDefault="000D3B4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="009F2EC6" w:rsidRPr="0027255B">
              <w:rPr>
                <w:rFonts w:ascii="Calibri" w:hAnsi="Calibri" w:cs="Calibri"/>
                <w:sz w:val="20"/>
                <w:szCs w:val="20"/>
              </w:rPr>
              <w:t>unterscheidet eigene Meinungen von denen andere</w:t>
            </w:r>
            <w:r w:rsidR="0027255B">
              <w:rPr>
                <w:rFonts w:ascii="Calibri" w:hAnsi="Calibri" w:cs="Calibri"/>
                <w:sz w:val="20"/>
                <w:szCs w:val="20"/>
              </w:rPr>
              <w:t>r</w:t>
            </w:r>
            <w:r w:rsidR="009F2EC6" w:rsidRPr="0027255B">
              <w:rPr>
                <w:rFonts w:ascii="Calibri" w:hAnsi="Calibri" w:cs="Calibri"/>
                <w:sz w:val="20"/>
                <w:szCs w:val="20"/>
              </w:rPr>
              <w:t xml:space="preserve"> durch sprachlich sachangemessene Markierungen,</w:t>
            </w:r>
          </w:p>
          <w:p w14:paraId="162F4380" w14:textId="2767FD92" w:rsidR="0014308A" w:rsidRPr="0027255B" w:rsidRDefault="0014308A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>setzt sich kritisch mit dem Material auseinander,</w:t>
            </w:r>
          </w:p>
          <w:p w14:paraId="22B7C119" w14:textId="14250AF6" w:rsidR="009F2EC6" w:rsidRPr="0027255B" w:rsidRDefault="009F2EC6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stellt Bezüge zum Material in überwiegend referierender, selten auch in zitierender Form sachangemessen her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>und</w:t>
            </w:r>
          </w:p>
          <w:p w14:paraId="7E33E9B9" w14:textId="6C223F81" w:rsidR="00627241" w:rsidRPr="0027255B" w:rsidRDefault="000D3B44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 xml:space="preserve">nutzt </w:t>
            </w:r>
            <w:r w:rsidR="00A275B5" w:rsidRPr="0027255B">
              <w:rPr>
                <w:rFonts w:ascii="Calibri" w:hAnsi="Calibri" w:cs="Calibri"/>
                <w:sz w:val="20"/>
                <w:szCs w:val="20"/>
              </w:rPr>
              <w:t>in seinen Ausführungen treffendes F</w:t>
            </w:r>
            <w:r w:rsidR="00447E21" w:rsidRPr="0027255B">
              <w:rPr>
                <w:rFonts w:ascii="Calibri" w:hAnsi="Calibri" w:cs="Calibri"/>
                <w:sz w:val="20"/>
                <w:szCs w:val="20"/>
              </w:rPr>
              <w:t>achvokabular</w:t>
            </w:r>
            <w:r w:rsidR="0014308A" w:rsidRPr="0027255B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289A63F5" w14:textId="6FDBD810" w:rsidR="00627241" w:rsidRPr="0027255B" w:rsidRDefault="0027255B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</w:t>
            </w:r>
            <w:r w:rsidR="00627241" w:rsidRPr="0027255B">
              <w:rPr>
                <w:rFonts w:ascii="Calibri" w:hAnsi="Calibri" w:cs="Calibri"/>
                <w:b/>
                <w:sz w:val="20"/>
                <w:szCs w:val="20"/>
              </w:rPr>
              <w:t xml:space="preserve">prachliche Gestaltung </w:t>
            </w:r>
          </w:p>
          <w:p w14:paraId="5F9506EB" w14:textId="5FFCCC08" w:rsidR="0014308A" w:rsidRPr="0027255B" w:rsidRDefault="00627241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>formuliert abwechslungsreich und stilistisch gewandt</w:t>
            </w:r>
            <w:r w:rsidR="0014308A" w:rsidRPr="0027255B">
              <w:rPr>
                <w:rFonts w:ascii="Calibri" w:hAnsi="Calibri" w:cs="Calibri"/>
                <w:sz w:val="20"/>
                <w:szCs w:val="20"/>
              </w:rPr>
              <w:t xml:space="preserve"> und</w:t>
            </w:r>
          </w:p>
          <w:p w14:paraId="551FBF6F" w14:textId="002C303E" w:rsidR="007A783C" w:rsidRPr="0027255B" w:rsidRDefault="0014308A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 xml:space="preserve">- </w:t>
            </w:r>
            <w:r w:rsidR="0027255B">
              <w:rPr>
                <w:rFonts w:ascii="Calibri" w:hAnsi="Calibri" w:cs="Calibri"/>
                <w:sz w:val="20"/>
                <w:szCs w:val="20"/>
              </w:rPr>
              <w:tab/>
            </w:r>
            <w:r w:rsidRPr="0027255B">
              <w:rPr>
                <w:rFonts w:ascii="Calibri" w:hAnsi="Calibri" w:cs="Calibri"/>
                <w:sz w:val="20"/>
                <w:szCs w:val="20"/>
              </w:rPr>
              <w:t>gestaltet seinen Text adressaten- und situationsbezogen</w:t>
            </w:r>
            <w:r w:rsidR="004E2C96" w:rsidRPr="0027255B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40AC9B20" w14:textId="77777777" w:rsidR="0014308A" w:rsidRPr="0027255B" w:rsidRDefault="0014308A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bCs/>
                <w:sz w:val="20"/>
                <w:szCs w:val="20"/>
              </w:rPr>
              <w:t>Formales</w:t>
            </w:r>
          </w:p>
          <w:p w14:paraId="59D3B48C" w14:textId="012273B4" w:rsidR="0014308A" w:rsidRPr="0014308A" w:rsidRDefault="0014308A" w:rsidP="0027255B">
            <w:pPr>
              <w:tabs>
                <w:tab w:val="left" w:pos="284"/>
              </w:tabs>
              <w:jc w:val="both"/>
              <w:rPr>
                <w:rFonts w:ascii="Calibri" w:hAnsi="Calibri" w:cs="Calibri"/>
                <w:sz w:val="16"/>
                <w:szCs w:val="16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hält die Vorgabe (800 – 1.000 Wörter) ein.</w:t>
            </w:r>
          </w:p>
        </w:tc>
      </w:tr>
      <w:tr w:rsidR="005976E1" w:rsidRPr="0027255B" w14:paraId="248E5ED6" w14:textId="77777777" w:rsidTr="00C06774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1A28A6A9" w14:textId="77777777" w:rsidR="005976E1" w:rsidRPr="0027255B" w:rsidRDefault="005976E1" w:rsidP="007A7BB0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</w:rPr>
            </w:pPr>
            <w:r w:rsidRPr="0027255B">
              <w:rPr>
                <w:rFonts w:ascii="Calibri" w:hAnsi="Calibri" w:cs="Calibri"/>
              </w:rPr>
              <w:t>III</w:t>
            </w:r>
            <w:r w:rsidRPr="0027255B">
              <w:rPr>
                <w:rFonts w:ascii="Calibri" w:hAnsi="Calibri" w:cs="Calibri"/>
              </w:rPr>
              <w:tab/>
              <w:t>Verstöße gegen schriftsprachliche Normen und die äußere Form</w:t>
            </w:r>
          </w:p>
        </w:tc>
      </w:tr>
      <w:tr w:rsidR="005976E1" w:rsidRPr="001433DB" w14:paraId="27270E03" w14:textId="77777777" w:rsidTr="00C06774">
        <w:trPr>
          <w:trHeight w:val="808"/>
        </w:trPr>
        <w:tc>
          <w:tcPr>
            <w:tcW w:w="9628" w:type="dxa"/>
            <w:gridSpan w:val="4"/>
            <w:shd w:val="clear" w:color="auto" w:fill="auto"/>
          </w:tcPr>
          <w:p w14:paraId="04D90F7D" w14:textId="77777777" w:rsidR="005976E1" w:rsidRPr="0027255B" w:rsidRDefault="005976E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Der Prüfling…</w:t>
            </w:r>
          </w:p>
          <w:p w14:paraId="1633D66D" w14:textId="77777777" w:rsidR="005976E1" w:rsidRPr="0027255B" w:rsidRDefault="0062724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 w:rsidRPr="0027255B">
              <w:rPr>
                <w:rFonts w:ascii="Calibri" w:hAnsi="Calibri" w:cs="Calibri"/>
                <w:b/>
                <w:sz w:val="20"/>
                <w:szCs w:val="20"/>
              </w:rPr>
              <w:t>Sprachrichtigkeit</w:t>
            </w:r>
          </w:p>
          <w:p w14:paraId="5DB5C6EC" w14:textId="5576B7E7" w:rsidR="005976E1" w:rsidRPr="0027255B" w:rsidRDefault="005976E1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7255B">
              <w:rPr>
                <w:rFonts w:ascii="Calibri" w:hAnsi="Calibri" w:cs="Calibri"/>
                <w:sz w:val="20"/>
                <w:szCs w:val="20"/>
              </w:rPr>
              <w:t>schreibt orthografisch richtig und syntaktisch sicher</w:t>
            </w:r>
          </w:p>
          <w:p w14:paraId="219D35D6" w14:textId="4E297C3F" w:rsidR="005976E1" w:rsidRPr="005976E1" w:rsidRDefault="0027255B" w:rsidP="007A7BB0">
            <w:pPr>
              <w:tabs>
                <w:tab w:val="right" w:pos="9639"/>
              </w:tabs>
              <w:jc w:val="both"/>
              <w:rPr>
                <w:rFonts w:ascii="Calibri" w:hAnsi="Calibri" w:cs="Calibri"/>
                <w:b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ä</w:t>
            </w:r>
            <w:r w:rsidR="005976E1" w:rsidRPr="0027255B">
              <w:rPr>
                <w:rFonts w:ascii="Calibri" w:hAnsi="Calibri" w:cs="Calibri"/>
                <w:b/>
                <w:sz w:val="20"/>
                <w:szCs w:val="20"/>
              </w:rPr>
              <w:t xml:space="preserve">ußere Form </w:t>
            </w:r>
            <w:r w:rsidR="005976E1" w:rsidRPr="0027255B">
              <w:rPr>
                <w:rFonts w:ascii="Calibri" w:hAnsi="Calibri" w:cs="Calibri"/>
                <w:sz w:val="20"/>
                <w:szCs w:val="20"/>
              </w:rPr>
              <w:t>(nur bei Mängeln, welche die Lesbarkeit des Textes beeinträchtigen)</w:t>
            </w:r>
          </w:p>
        </w:tc>
      </w:tr>
      <w:tr w:rsidR="006940B0" w:rsidRPr="0027255B" w14:paraId="6B72CB78" w14:textId="77777777" w:rsidTr="00C06774">
        <w:tc>
          <w:tcPr>
            <w:tcW w:w="9628" w:type="dxa"/>
            <w:gridSpan w:val="4"/>
            <w:tcBorders>
              <w:top w:val="single" w:sz="18" w:space="0" w:color="auto"/>
            </w:tcBorders>
            <w:shd w:val="clear" w:color="auto" w:fill="BFBFBF"/>
          </w:tcPr>
          <w:p w14:paraId="20515691" w14:textId="77777777" w:rsidR="006940B0" w:rsidRPr="0027255B" w:rsidRDefault="006940B0" w:rsidP="001433DB">
            <w:pPr>
              <w:tabs>
                <w:tab w:val="left" w:pos="272"/>
                <w:tab w:val="right" w:pos="9639"/>
              </w:tabs>
              <w:jc w:val="both"/>
              <w:rPr>
                <w:rFonts w:ascii="Calibri" w:hAnsi="Calibri" w:cs="Calibri"/>
              </w:rPr>
            </w:pPr>
            <w:r w:rsidRPr="0027255B">
              <w:rPr>
                <w:rFonts w:ascii="Calibri" w:hAnsi="Calibri" w:cs="Calibri"/>
              </w:rPr>
              <w:t>I</w:t>
            </w:r>
            <w:r w:rsidR="005976E1" w:rsidRPr="0027255B">
              <w:rPr>
                <w:rFonts w:ascii="Calibri" w:hAnsi="Calibri" w:cs="Calibri"/>
              </w:rPr>
              <w:t>V</w:t>
            </w:r>
            <w:r w:rsidRPr="0027255B">
              <w:rPr>
                <w:rFonts w:ascii="Calibri" w:hAnsi="Calibri" w:cs="Calibri"/>
              </w:rPr>
              <w:tab/>
            </w:r>
            <w:r w:rsidR="006A16A3" w:rsidRPr="0027255B">
              <w:rPr>
                <w:rFonts w:ascii="Calibri" w:hAnsi="Calibri" w:cs="Calibri"/>
              </w:rPr>
              <w:t>Bewertung</w:t>
            </w:r>
            <w:r w:rsidRPr="0027255B">
              <w:rPr>
                <w:rFonts w:ascii="Calibri" w:hAnsi="Calibri" w:cs="Calibri"/>
              </w:rPr>
              <w:t xml:space="preserve"> der </w:t>
            </w:r>
            <w:r w:rsidR="006A16A3" w:rsidRPr="0027255B">
              <w:rPr>
                <w:rFonts w:ascii="Calibri" w:hAnsi="Calibri" w:cs="Calibri"/>
              </w:rPr>
              <w:t>Prüfungsarbeit</w:t>
            </w:r>
            <w:r w:rsidR="006A16A3" w:rsidRPr="0027255B">
              <w:rPr>
                <w:rStyle w:val="Funotenzeichen"/>
                <w:rFonts w:ascii="Calibri" w:hAnsi="Calibri" w:cs="Calibri"/>
              </w:rPr>
              <w:footnoteReference w:id="1"/>
            </w:r>
          </w:p>
        </w:tc>
      </w:tr>
      <w:tr w:rsidR="006A16A3" w:rsidRPr="001433DB" w14:paraId="2D6D3801" w14:textId="77777777" w:rsidTr="00C06774">
        <w:tc>
          <w:tcPr>
            <w:tcW w:w="2376" w:type="dxa"/>
            <w:shd w:val="clear" w:color="auto" w:fill="auto"/>
          </w:tcPr>
          <w:p w14:paraId="2DF4AFC8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Aufgabe</w:t>
            </w:r>
          </w:p>
        </w:tc>
        <w:tc>
          <w:tcPr>
            <w:tcW w:w="4184" w:type="dxa"/>
            <w:shd w:val="clear" w:color="auto" w:fill="auto"/>
          </w:tcPr>
          <w:p w14:paraId="1F0868CB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wichtung</w:t>
            </w:r>
          </w:p>
        </w:tc>
        <w:tc>
          <w:tcPr>
            <w:tcW w:w="1417" w:type="dxa"/>
            <w:shd w:val="clear" w:color="auto" w:fill="auto"/>
          </w:tcPr>
          <w:p w14:paraId="20A9051F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Punkte</w:t>
            </w:r>
          </w:p>
        </w:tc>
        <w:tc>
          <w:tcPr>
            <w:tcW w:w="1651" w:type="dxa"/>
            <w:shd w:val="clear" w:color="auto" w:fill="auto"/>
          </w:tcPr>
          <w:p w14:paraId="0F3633C8" w14:textId="77777777" w:rsidR="006A16A3" w:rsidRPr="001433DB" w:rsidRDefault="00564224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KMK-Punkte</w:t>
            </w:r>
          </w:p>
        </w:tc>
      </w:tr>
      <w:tr w:rsidR="006A16A3" w:rsidRPr="001433DB" w14:paraId="62172045" w14:textId="77777777" w:rsidTr="00C06774">
        <w:tc>
          <w:tcPr>
            <w:tcW w:w="2376" w:type="dxa"/>
            <w:shd w:val="clear" w:color="auto" w:fill="auto"/>
          </w:tcPr>
          <w:p w14:paraId="520A489E" w14:textId="77777777" w:rsidR="006A16A3" w:rsidRPr="001433DB" w:rsidRDefault="006A16A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184" w:type="dxa"/>
            <w:shd w:val="clear" w:color="auto" w:fill="auto"/>
          </w:tcPr>
          <w:p w14:paraId="6F90AF76" w14:textId="650AF78D" w:rsidR="006A16A3" w:rsidRPr="001433DB" w:rsidRDefault="00C56EB3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</w:t>
            </w:r>
            <w:r w:rsidR="006A16A3" w:rsidRPr="001433DB">
              <w:rPr>
                <w:rFonts w:ascii="Calibri" w:hAnsi="Calibri" w:cs="Calibri"/>
                <w:sz w:val="20"/>
                <w:szCs w:val="20"/>
              </w:rPr>
              <w:t xml:space="preserve"> %</w:t>
            </w:r>
          </w:p>
        </w:tc>
        <w:tc>
          <w:tcPr>
            <w:tcW w:w="1417" w:type="dxa"/>
            <w:shd w:val="clear" w:color="auto" w:fill="auto"/>
          </w:tcPr>
          <w:p w14:paraId="1CA82872" w14:textId="7D8D3262" w:rsidR="006A16A3" w:rsidRPr="001433DB" w:rsidRDefault="0027255B" w:rsidP="001433DB">
            <w:pPr>
              <w:tabs>
                <w:tab w:val="right" w:pos="9639"/>
              </w:tabs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651" w:type="dxa"/>
            <w:shd w:val="clear" w:color="auto" w:fill="auto"/>
          </w:tcPr>
          <w:p w14:paraId="7A246A83" w14:textId="315C15C0" w:rsidR="006A16A3" w:rsidRPr="001433DB" w:rsidRDefault="0027255B" w:rsidP="001433DB">
            <w:pPr>
              <w:tabs>
                <w:tab w:val="decimal" w:pos="737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</w:tr>
      <w:tr w:rsidR="00644A44" w:rsidRPr="001433DB" w14:paraId="57CD1327" w14:textId="77777777" w:rsidTr="00C06774">
        <w:tc>
          <w:tcPr>
            <w:tcW w:w="7977" w:type="dxa"/>
            <w:gridSpan w:val="3"/>
            <w:shd w:val="clear" w:color="auto" w:fill="auto"/>
          </w:tcPr>
          <w:p w14:paraId="5049CC74" w14:textId="77777777" w:rsidR="00644A44" w:rsidRPr="00C06774" w:rsidRDefault="00644A44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 xml:space="preserve">Nach 9.11 EB-AVO-GOBAK </w:t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erfolgt </w:t>
            </w:r>
            <w:r w:rsidR="00A92894" w:rsidRPr="00C06774">
              <w:rPr>
                <w:rFonts w:ascii="Calibri" w:hAnsi="Calibri" w:cs="Calibri"/>
                <w:sz w:val="20"/>
                <w:szCs w:val="20"/>
              </w:rPr>
              <w:t>aufgrund von</w:t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 Verstöße</w:t>
            </w:r>
            <w:r w:rsidR="00A92894" w:rsidRPr="00C06774">
              <w:rPr>
                <w:rFonts w:ascii="Calibri" w:hAnsi="Calibri" w:cs="Calibri"/>
                <w:sz w:val="20"/>
                <w:szCs w:val="20"/>
              </w:rPr>
              <w:t>n</w:t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 gegen</w:t>
            </w:r>
          </w:p>
          <w:p w14:paraId="3A3552CF" w14:textId="77777777" w:rsidR="00644A44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337630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57C8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="00644A44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die </w:t>
            </w:r>
            <w:r w:rsidR="00644A44" w:rsidRPr="00C06774">
              <w:rPr>
                <w:rFonts w:ascii="Calibri" w:hAnsi="Calibri" w:cs="Calibri"/>
                <w:sz w:val="20"/>
                <w:szCs w:val="20"/>
              </w:rPr>
              <w:t>sprachliche Richtigkeit und/oder</w:t>
            </w:r>
          </w:p>
          <w:p w14:paraId="2AB6B2C8" w14:textId="77777777" w:rsidR="005405DE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895537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A9F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44A44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die äußere </w:t>
            </w:r>
            <w:r w:rsidR="00644A44" w:rsidRPr="00C06774">
              <w:rPr>
                <w:rFonts w:ascii="Calibri" w:hAnsi="Calibri" w:cs="Calibri"/>
                <w:sz w:val="20"/>
                <w:szCs w:val="20"/>
              </w:rPr>
              <w:t>Form</w:t>
            </w:r>
            <w:r w:rsidR="000F4841" w:rsidRPr="00C0677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DF5657E" w14:textId="77777777" w:rsidR="00644A44" w:rsidRPr="001433DB" w:rsidRDefault="000F4841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 xml:space="preserve">ein </w:t>
            </w:r>
            <w:r w:rsidR="009B328D" w:rsidRPr="00C06774">
              <w:rPr>
                <w:rFonts w:ascii="Calibri" w:hAnsi="Calibri" w:cs="Calibri"/>
                <w:sz w:val="20"/>
                <w:szCs w:val="20"/>
              </w:rPr>
              <w:t>Punkta</w:t>
            </w:r>
            <w:r w:rsidRPr="00C06774">
              <w:rPr>
                <w:rFonts w:ascii="Calibri" w:hAnsi="Calibri" w:cs="Calibri"/>
                <w:sz w:val="20"/>
                <w:szCs w:val="20"/>
              </w:rPr>
              <w:t>bzug</w:t>
            </w:r>
            <w:r w:rsidR="007148BB" w:rsidRPr="00C06774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="007148BB" w:rsidRPr="00C06774">
              <w:rPr>
                <w:rFonts w:ascii="Calibri" w:hAnsi="Calibri" w:cs="Calibri"/>
                <w:sz w:val="20"/>
                <w:szCs w:val="20"/>
              </w:rPr>
              <w:t>von der fachlichen Wertung</w:t>
            </w:r>
            <w:proofErr w:type="gramEnd"/>
            <w:r w:rsidR="007148BB" w:rsidRPr="00C06774">
              <w:rPr>
                <w:rFonts w:ascii="Calibri" w:hAnsi="Calibri" w:cs="Calibri"/>
                <w:sz w:val="20"/>
                <w:szCs w:val="20"/>
              </w:rPr>
              <w:t>.</w:t>
            </w:r>
            <w:r w:rsidR="007148BB" w:rsidRPr="001433D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651" w:type="dxa"/>
            <w:shd w:val="clear" w:color="auto" w:fill="auto"/>
            <w:vAlign w:val="center"/>
          </w:tcPr>
          <w:p w14:paraId="0A436D84" w14:textId="77777777" w:rsidR="00644A44" w:rsidRPr="001433DB" w:rsidRDefault="00691C11" w:rsidP="001433DB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>- 1 Punkt</w:t>
            </w:r>
          </w:p>
        </w:tc>
      </w:tr>
      <w:tr w:rsidR="000F4841" w:rsidRPr="001433DB" w14:paraId="760BF13A" w14:textId="77777777" w:rsidTr="00C06774">
        <w:tc>
          <w:tcPr>
            <w:tcW w:w="7977" w:type="dxa"/>
            <w:gridSpan w:val="3"/>
            <w:shd w:val="clear" w:color="auto" w:fill="BFBFBF"/>
            <w:vAlign w:val="center"/>
          </w:tcPr>
          <w:p w14:paraId="7164B3D4" w14:textId="77777777" w:rsidR="000F4841" w:rsidRPr="001433DB" w:rsidRDefault="00E3090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Gesamtbewertung</w:t>
            </w:r>
          </w:p>
          <w:p w14:paraId="3F53C51A" w14:textId="33F87A7E" w:rsidR="00FC3FCF" w:rsidRPr="001433DB" w:rsidRDefault="00FC3FCF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 xml:space="preserve">Die schriftliche Leistung wird der Note </w:t>
            </w:r>
            <w:r w:rsidR="00642ABC">
              <w:rPr>
                <w:rFonts w:ascii="Calibri" w:hAnsi="Calibri" w:cs="Calibri"/>
                <w:b/>
                <w:sz w:val="20"/>
                <w:szCs w:val="20"/>
              </w:rPr>
              <w:t>befriedigend</w:t>
            </w:r>
            <w:r w:rsidRPr="001433DB">
              <w:rPr>
                <w:rFonts w:ascii="Calibri" w:hAnsi="Calibri" w:cs="Calibri"/>
                <w:b/>
                <w:sz w:val="20"/>
                <w:szCs w:val="20"/>
              </w:rPr>
              <w:t xml:space="preserve"> (</w:t>
            </w:r>
            <w:r w:rsidR="00642ABC">
              <w:rPr>
                <w:rFonts w:ascii="Calibri" w:hAnsi="Calibri" w:cs="Calibri"/>
                <w:b/>
                <w:sz w:val="20"/>
                <w:szCs w:val="20"/>
              </w:rPr>
              <w:t>+</w:t>
            </w:r>
            <w:r w:rsidRPr="001433DB">
              <w:rPr>
                <w:rFonts w:ascii="Calibri" w:hAnsi="Calibri" w:cs="Calibri"/>
                <w:b/>
                <w:sz w:val="20"/>
                <w:szCs w:val="20"/>
              </w:rPr>
              <w:t>)</w:t>
            </w:r>
            <w:r w:rsidRPr="001433DB">
              <w:rPr>
                <w:rFonts w:ascii="Calibri" w:hAnsi="Calibri" w:cs="Calibri"/>
                <w:sz w:val="20"/>
                <w:szCs w:val="20"/>
              </w:rPr>
              <w:t xml:space="preserve"> bewertet.</w:t>
            </w:r>
          </w:p>
        </w:tc>
        <w:tc>
          <w:tcPr>
            <w:tcW w:w="1651" w:type="dxa"/>
            <w:shd w:val="clear" w:color="auto" w:fill="BFBFBF"/>
            <w:vAlign w:val="center"/>
          </w:tcPr>
          <w:p w14:paraId="0BBD3E4E" w14:textId="633383BD" w:rsidR="00691C11" w:rsidRPr="001433DB" w:rsidRDefault="00642ABC" w:rsidP="001433DB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09</w:t>
            </w:r>
            <w:r w:rsidR="00E30905" w:rsidRPr="001433DB">
              <w:rPr>
                <w:rFonts w:ascii="Calibri" w:hAnsi="Calibri" w:cs="Calibri"/>
                <w:b/>
                <w:sz w:val="20"/>
                <w:szCs w:val="20"/>
              </w:rPr>
              <w:t xml:space="preserve"> Punkte</w:t>
            </w:r>
          </w:p>
        </w:tc>
      </w:tr>
      <w:tr w:rsidR="00D7496A" w:rsidRPr="001433DB" w14:paraId="6B9A94EE" w14:textId="77777777" w:rsidTr="00C06774">
        <w:tc>
          <w:tcPr>
            <w:tcW w:w="9628" w:type="dxa"/>
            <w:gridSpan w:val="4"/>
            <w:shd w:val="clear" w:color="auto" w:fill="auto"/>
            <w:vAlign w:val="center"/>
          </w:tcPr>
          <w:p w14:paraId="4332356E" w14:textId="77777777" w:rsidR="00D7496A" w:rsidRPr="001433DB" w:rsidRDefault="00D7496A" w:rsidP="001433DB">
            <w:pPr>
              <w:tabs>
                <w:tab w:val="right" w:pos="9639"/>
              </w:tabs>
              <w:rPr>
                <w:rFonts w:ascii="Calibri" w:hAnsi="Calibri" w:cs="Calibri"/>
                <w:sz w:val="28"/>
                <w:szCs w:val="28"/>
              </w:rPr>
            </w:pPr>
          </w:p>
          <w:p w14:paraId="7838A46F" w14:textId="4663F9EC" w:rsidR="00D7496A" w:rsidRPr="001433DB" w:rsidRDefault="00866820" w:rsidP="001433DB">
            <w:pPr>
              <w:tabs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D7496A" w:rsidRPr="001433DB">
              <w:rPr>
                <w:rFonts w:ascii="Calibri" w:hAnsi="Calibri" w:cs="Calibri"/>
                <w:sz w:val="20"/>
                <w:szCs w:val="20"/>
              </w:rPr>
              <w:t>, 13.0</w:t>
            </w:r>
            <w:r w:rsidR="000C554E">
              <w:rPr>
                <w:rFonts w:ascii="Calibri" w:hAnsi="Calibri" w:cs="Calibri"/>
                <w:sz w:val="20"/>
                <w:szCs w:val="20"/>
              </w:rPr>
              <w:t>5</w:t>
            </w:r>
            <w:r w:rsidR="002F1EA5">
              <w:rPr>
                <w:rFonts w:ascii="Calibri" w:hAnsi="Calibri" w:cs="Calibri"/>
                <w:sz w:val="20"/>
                <w:szCs w:val="20"/>
              </w:rPr>
              <w:t>.</w:t>
            </w:r>
            <w:proofErr w:type="gramStart"/>
            <w:r w:rsidR="002F1EA5">
              <w:rPr>
                <w:rFonts w:ascii="Calibri" w:hAnsi="Calibri" w:cs="Calibri"/>
                <w:sz w:val="20"/>
                <w:szCs w:val="20"/>
              </w:rPr>
              <w:t>20</w:t>
            </w:r>
            <w:r w:rsidR="00C90920">
              <w:rPr>
                <w:rFonts w:ascii="Calibri" w:hAnsi="Calibri" w:cs="Calibri"/>
                <w:sz w:val="20"/>
                <w:szCs w:val="20"/>
              </w:rPr>
              <w:t>..</w:t>
            </w:r>
            <w:proofErr w:type="gramEnd"/>
            <w:r w:rsidR="00D7496A"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D7496A" w:rsidRPr="001433DB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3009309C" w14:textId="77777777" w:rsidR="00D7496A" w:rsidRPr="001433DB" w:rsidRDefault="00D7496A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1433DB">
              <w:rPr>
                <w:rFonts w:ascii="Calibri" w:hAnsi="Calibri" w:cs="Calibri"/>
                <w:sz w:val="20"/>
                <w:szCs w:val="20"/>
              </w:rPr>
              <w:tab/>
            </w:r>
            <w:r w:rsidR="00443A4F">
              <w:rPr>
                <w:rFonts w:ascii="Calibri" w:hAnsi="Calibri" w:cs="Calibri"/>
                <w:sz w:val="16"/>
                <w:szCs w:val="16"/>
              </w:rPr>
              <w:t>Ihr Name</w:t>
            </w:r>
          </w:p>
        </w:tc>
      </w:tr>
    </w:tbl>
    <w:p w14:paraId="39AD045E" w14:textId="75E04F28" w:rsidR="00417F9D" w:rsidRPr="00417F9D" w:rsidRDefault="00417F9D" w:rsidP="00417F9D">
      <w:pPr>
        <w:jc w:val="both"/>
        <w:rPr>
          <w:sz w:val="2"/>
          <w:szCs w:val="2"/>
        </w:rPr>
      </w:pPr>
    </w:p>
    <w:p w14:paraId="412B416A" w14:textId="337960B1" w:rsidR="00C06774" w:rsidRDefault="00C06774"/>
    <w:p w14:paraId="527F3054" w14:textId="746DF209" w:rsidR="00C06774" w:rsidRDefault="00C06774"/>
    <w:p w14:paraId="38EB3636" w14:textId="77777777" w:rsidR="00C06774" w:rsidRDefault="00C0677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183DC5" w:rsidRPr="001433DB" w14:paraId="48AB3D65" w14:textId="77777777" w:rsidTr="00C06774">
        <w:tc>
          <w:tcPr>
            <w:tcW w:w="9628" w:type="dxa"/>
            <w:shd w:val="clear" w:color="auto" w:fill="auto"/>
            <w:vAlign w:val="center"/>
          </w:tcPr>
          <w:p w14:paraId="3D8D6D81" w14:textId="77777777" w:rsidR="00183DC5" w:rsidRPr="00C06774" w:rsidRDefault="00183DC5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C06774"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Korreferent/-in</w:t>
            </w:r>
          </w:p>
          <w:p w14:paraId="75AEC228" w14:textId="77777777" w:rsidR="007477D2" w:rsidRPr="00C06774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>Ich bin mit der Bewertung und Benotung des Referenten/der Referentin</w:t>
            </w:r>
          </w:p>
          <w:p w14:paraId="4C5B5FA2" w14:textId="77777777" w:rsidR="00B60689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437889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147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="0071630C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04183F" w:rsidRPr="00C06774">
              <w:rPr>
                <w:rFonts w:ascii="Calibri" w:hAnsi="Calibri" w:cs="Calibri"/>
                <w:sz w:val="20"/>
                <w:szCs w:val="20"/>
              </w:rPr>
              <w:t>einverstanden und schließe mich dieser an.</w:t>
            </w:r>
            <w:r w:rsidR="00B60689" w:rsidRPr="00C0677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6870A14A" w14:textId="77777777" w:rsidR="00183DC5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96045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0C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71630C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B60689" w:rsidRPr="00C06774">
              <w:rPr>
                <w:rFonts w:ascii="Calibri" w:hAnsi="Calibri" w:cs="Calibri"/>
                <w:b/>
                <w:sz w:val="20"/>
                <w:szCs w:val="20"/>
              </w:rPr>
              <w:t>nicht</w:t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 xml:space="preserve"> einverstanden. E</w:t>
            </w:r>
            <w:r w:rsidR="00B60689" w:rsidRPr="00C06774">
              <w:rPr>
                <w:rFonts w:ascii="Calibri" w:hAnsi="Calibri" w:cs="Calibri"/>
                <w:sz w:val="20"/>
                <w:szCs w:val="20"/>
              </w:rPr>
              <w:t xml:space="preserve">in eigenes Gutachten </w:t>
            </w:r>
            <w:r w:rsidR="00F5061B" w:rsidRPr="00C06774">
              <w:rPr>
                <w:rFonts w:ascii="Calibri" w:hAnsi="Calibri" w:cs="Calibri"/>
                <w:sz w:val="20"/>
                <w:szCs w:val="20"/>
              </w:rPr>
              <w:t xml:space="preserve">ist beigefügt </w:t>
            </w:r>
            <w:r w:rsidR="00B60689" w:rsidRPr="00C06774">
              <w:rPr>
                <w:rFonts w:ascii="Calibri" w:hAnsi="Calibri" w:cs="Calibri"/>
                <w:sz w:val="20"/>
                <w:szCs w:val="20"/>
              </w:rPr>
              <w:t xml:space="preserve">(siehe </w:t>
            </w:r>
            <w:r w:rsidR="00B60689" w:rsidRPr="00C06774">
              <w:rPr>
                <w:rFonts w:ascii="Calibri" w:hAnsi="Calibri" w:cs="Calibri"/>
                <w:b/>
                <w:sz w:val="20"/>
                <w:szCs w:val="20"/>
              </w:rPr>
              <w:t>Anlage</w:t>
            </w:r>
            <w:r w:rsidR="00B60689" w:rsidRPr="00C06774">
              <w:rPr>
                <w:rFonts w:ascii="Calibri" w:hAnsi="Calibri" w:cs="Calibri"/>
                <w:sz w:val="20"/>
                <w:szCs w:val="20"/>
              </w:rPr>
              <w:t>).</w:t>
            </w:r>
            <w:r w:rsidR="0004183F" w:rsidRPr="00C06774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43E8931C" w14:textId="77777777" w:rsidR="00B60689" w:rsidRPr="00C06774" w:rsidRDefault="00B60689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</w:p>
          <w:p w14:paraId="4C608358" w14:textId="77777777" w:rsidR="00183DC5" w:rsidRPr="00C06774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183DC5" w:rsidRPr="00C06774">
              <w:rPr>
                <w:rFonts w:ascii="Calibri" w:hAnsi="Calibri" w:cs="Calibri"/>
                <w:sz w:val="20"/>
                <w:szCs w:val="20"/>
              </w:rPr>
              <w:t>,</w:t>
            </w:r>
            <w:r w:rsidR="00183DC5" w:rsidRPr="00C06774">
              <w:rPr>
                <w:rFonts w:ascii="Calibri" w:hAnsi="Calibri" w:cs="Calibri"/>
                <w:sz w:val="20"/>
                <w:szCs w:val="20"/>
              </w:rPr>
              <w:softHyphen/>
            </w:r>
            <w:r w:rsidR="00183DC5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C06774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183DC5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183DC5" w:rsidRPr="00C06774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2D9BAF92" w14:textId="77777777" w:rsidR="00183DC5" w:rsidRPr="00156A0B" w:rsidRDefault="00183DC5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443A4F" w:rsidRPr="00156A0B">
              <w:rPr>
                <w:rFonts w:ascii="Calibri" w:hAnsi="Calibri" w:cs="Calibri"/>
                <w:sz w:val="16"/>
                <w:szCs w:val="16"/>
              </w:rPr>
              <w:t>Martha Mustermann</w:t>
            </w:r>
          </w:p>
        </w:tc>
      </w:tr>
      <w:tr w:rsidR="007477D2" w:rsidRPr="001433DB" w14:paraId="448CC85A" w14:textId="77777777" w:rsidTr="00C06774">
        <w:tc>
          <w:tcPr>
            <w:tcW w:w="9628" w:type="dxa"/>
            <w:shd w:val="clear" w:color="auto" w:fill="auto"/>
            <w:vAlign w:val="center"/>
          </w:tcPr>
          <w:p w14:paraId="6C5F1EDC" w14:textId="77777777" w:rsidR="007477D2" w:rsidRPr="00C06774" w:rsidRDefault="007477D2" w:rsidP="001433DB">
            <w:pPr>
              <w:tabs>
                <w:tab w:val="right" w:pos="9639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C06774">
              <w:rPr>
                <w:rFonts w:ascii="Calibri" w:hAnsi="Calibri" w:cs="Calibri"/>
                <w:b/>
                <w:sz w:val="20"/>
                <w:szCs w:val="20"/>
              </w:rPr>
              <w:t>Fachprüfungsleitung</w:t>
            </w:r>
          </w:p>
          <w:p w14:paraId="182FCF97" w14:textId="77777777" w:rsidR="005B2A15" w:rsidRPr="00C06774" w:rsidRDefault="005B2A15" w:rsidP="001433DB">
            <w:pPr>
              <w:tabs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>Ich habe Prüfungsarbeiten überprüft und bin mit der vorgenommenen Bewertung und Benotung</w:t>
            </w:r>
          </w:p>
          <w:p w14:paraId="7D3B9C75" w14:textId="77777777" w:rsidR="007477D2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7157243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147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☒</w:t>
                </w:r>
              </w:sdtContent>
            </w:sdt>
            <w:r w:rsidR="0071630C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 xml:space="preserve">einverstanden. </w:t>
            </w:r>
          </w:p>
          <w:p w14:paraId="72EE3514" w14:textId="77777777" w:rsidR="007477D2" w:rsidRPr="00C06774" w:rsidRDefault="00B96F02" w:rsidP="001433DB">
            <w:pPr>
              <w:tabs>
                <w:tab w:val="left" w:pos="284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41178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30C" w:rsidRPr="00C06774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71630C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C06774">
              <w:rPr>
                <w:rFonts w:ascii="Calibri" w:hAnsi="Calibri" w:cs="Calibri"/>
                <w:b/>
                <w:sz w:val="20"/>
                <w:szCs w:val="20"/>
              </w:rPr>
              <w:t>nicht</w:t>
            </w:r>
            <w:r w:rsidR="005B2A15" w:rsidRPr="00C06774">
              <w:rPr>
                <w:rFonts w:ascii="Calibri" w:hAnsi="Calibri" w:cs="Calibri"/>
                <w:sz w:val="20"/>
                <w:szCs w:val="20"/>
              </w:rPr>
              <w:t xml:space="preserve"> einverstanden, meine Stellungnahme </w:t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 xml:space="preserve">liegt bei (siehe </w:t>
            </w:r>
            <w:r w:rsidR="007477D2" w:rsidRPr="00C06774">
              <w:rPr>
                <w:rFonts w:ascii="Calibri" w:hAnsi="Calibri" w:cs="Calibri"/>
                <w:b/>
                <w:sz w:val="20"/>
                <w:szCs w:val="20"/>
              </w:rPr>
              <w:t>Anlage</w:t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 xml:space="preserve">). </w:t>
            </w:r>
          </w:p>
          <w:p w14:paraId="377734C8" w14:textId="77777777" w:rsidR="007477D2" w:rsidRPr="00C06774" w:rsidRDefault="007477D2" w:rsidP="001433DB">
            <w:pPr>
              <w:tabs>
                <w:tab w:val="left" w:pos="426"/>
                <w:tab w:val="right" w:pos="9639"/>
              </w:tabs>
              <w:rPr>
                <w:rFonts w:ascii="Calibri" w:hAnsi="Calibri" w:cs="Calibri"/>
                <w:sz w:val="20"/>
                <w:szCs w:val="20"/>
              </w:rPr>
            </w:pPr>
          </w:p>
          <w:p w14:paraId="7330A183" w14:textId="77777777" w:rsidR="007477D2" w:rsidRPr="00C06774" w:rsidRDefault="00804A60" w:rsidP="00804A60">
            <w:pPr>
              <w:tabs>
                <w:tab w:val="left" w:pos="1134"/>
                <w:tab w:val="right" w:pos="3402"/>
                <w:tab w:val="left" w:pos="5103"/>
                <w:tab w:val="right" w:pos="9639"/>
              </w:tabs>
              <w:rPr>
                <w:rFonts w:ascii="Calibri" w:hAnsi="Calibri" w:cs="Calibri"/>
                <w:sz w:val="20"/>
                <w:szCs w:val="20"/>
                <w:u w:val="single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>Musterstadt</w:t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>,</w:t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softHyphen/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C06774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  <w:r w:rsidR="007477D2"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7477D2" w:rsidRPr="00C06774">
              <w:rPr>
                <w:rFonts w:ascii="Calibri" w:hAnsi="Calibri" w:cs="Calibri"/>
                <w:sz w:val="20"/>
                <w:szCs w:val="20"/>
                <w:u w:val="single"/>
              </w:rPr>
              <w:tab/>
            </w:r>
          </w:p>
          <w:p w14:paraId="2BB11C05" w14:textId="77777777" w:rsidR="007477D2" w:rsidRPr="00156A0B" w:rsidRDefault="007477D2" w:rsidP="001433DB">
            <w:pPr>
              <w:tabs>
                <w:tab w:val="center" w:pos="7371"/>
              </w:tabs>
              <w:rPr>
                <w:rFonts w:ascii="Calibri" w:hAnsi="Calibri" w:cs="Calibri"/>
                <w:sz w:val="16"/>
                <w:szCs w:val="16"/>
              </w:rPr>
            </w:pPr>
            <w:r w:rsidRPr="00C06774">
              <w:rPr>
                <w:rFonts w:ascii="Calibri" w:hAnsi="Calibri" w:cs="Calibri"/>
                <w:sz w:val="20"/>
                <w:szCs w:val="20"/>
              </w:rPr>
              <w:tab/>
            </w:r>
            <w:r w:rsidR="00443A4F" w:rsidRPr="00156A0B">
              <w:rPr>
                <w:rFonts w:ascii="Calibri" w:hAnsi="Calibri" w:cs="Calibri"/>
                <w:sz w:val="16"/>
                <w:szCs w:val="16"/>
              </w:rPr>
              <w:t>Max Mustermann</w:t>
            </w:r>
          </w:p>
        </w:tc>
      </w:tr>
    </w:tbl>
    <w:p w14:paraId="67EF0B0C" w14:textId="77777777" w:rsidR="00035D11" w:rsidRPr="001433DB" w:rsidRDefault="00035D11">
      <w:pPr>
        <w:tabs>
          <w:tab w:val="left" w:pos="900"/>
        </w:tabs>
        <w:jc w:val="both"/>
        <w:rPr>
          <w:rFonts w:ascii="Calibri" w:hAnsi="Calibri" w:cs="Calibri"/>
          <w:sz w:val="2"/>
          <w:szCs w:val="2"/>
        </w:rPr>
      </w:pPr>
    </w:p>
    <w:p w14:paraId="5887A9D8" w14:textId="77777777" w:rsidR="006425E1" w:rsidRPr="007C24FB" w:rsidRDefault="006425E1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p w14:paraId="678B9F2E" w14:textId="77777777" w:rsidR="00111079" w:rsidRPr="007C24FB" w:rsidRDefault="00111079">
      <w:pPr>
        <w:tabs>
          <w:tab w:val="left" w:pos="900"/>
        </w:tabs>
        <w:jc w:val="both"/>
        <w:rPr>
          <w:rFonts w:ascii="Comic Sans MS" w:hAnsi="Comic Sans MS"/>
          <w:sz w:val="2"/>
          <w:szCs w:val="2"/>
        </w:rPr>
      </w:pPr>
    </w:p>
    <w:sectPr w:rsidR="00111079" w:rsidRPr="007C24FB" w:rsidSect="00C06774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CCE11" w14:textId="77777777" w:rsidR="00B96F02" w:rsidRDefault="00B96F02" w:rsidP="006A16A3">
      <w:r>
        <w:separator/>
      </w:r>
    </w:p>
  </w:endnote>
  <w:endnote w:type="continuationSeparator" w:id="0">
    <w:p w14:paraId="59E70568" w14:textId="77777777" w:rsidR="00B96F02" w:rsidRDefault="00B96F02" w:rsidP="006A1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Flax">
    <w:altName w:val="Mistral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0441E" w14:textId="77777777" w:rsidR="00B96F02" w:rsidRDefault="00B96F02" w:rsidP="006A16A3">
      <w:r>
        <w:separator/>
      </w:r>
    </w:p>
  </w:footnote>
  <w:footnote w:type="continuationSeparator" w:id="0">
    <w:p w14:paraId="1CA75706" w14:textId="77777777" w:rsidR="00B96F02" w:rsidRDefault="00B96F02" w:rsidP="006A16A3">
      <w:r>
        <w:continuationSeparator/>
      </w:r>
    </w:p>
  </w:footnote>
  <w:footnote w:id="1">
    <w:p w14:paraId="3D9CE139" w14:textId="77777777" w:rsidR="006A16A3" w:rsidRPr="001433DB" w:rsidRDefault="006A16A3" w:rsidP="006A16A3">
      <w:pPr>
        <w:pStyle w:val="Funotentext"/>
        <w:ind w:left="170" w:hanging="170"/>
        <w:jc w:val="both"/>
        <w:rPr>
          <w:rFonts w:ascii="Calibri" w:hAnsi="Calibri" w:cs="Calibri"/>
          <w:sz w:val="16"/>
          <w:szCs w:val="16"/>
        </w:rPr>
      </w:pPr>
      <w:r w:rsidRPr="001433DB">
        <w:rPr>
          <w:rStyle w:val="Funotenzeichen"/>
          <w:rFonts w:ascii="Calibri" w:hAnsi="Calibri" w:cs="Calibri"/>
          <w:sz w:val="16"/>
          <w:szCs w:val="16"/>
        </w:rPr>
        <w:footnoteRef/>
      </w:r>
      <w:r w:rsidRPr="001433DB">
        <w:rPr>
          <w:rFonts w:ascii="Calibri" w:hAnsi="Calibri" w:cs="Calibri"/>
          <w:sz w:val="16"/>
          <w:szCs w:val="16"/>
        </w:rPr>
        <w:tab/>
        <w:t>Die Bewertung erf</w:t>
      </w:r>
      <w:r w:rsidR="002B0053">
        <w:rPr>
          <w:rFonts w:ascii="Calibri" w:hAnsi="Calibri" w:cs="Calibri"/>
          <w:sz w:val="16"/>
          <w:szCs w:val="16"/>
        </w:rPr>
        <w:t xml:space="preserve">olgt unter Berücksichtigung der </w:t>
      </w:r>
      <w:r w:rsidRPr="001433DB">
        <w:rPr>
          <w:rFonts w:ascii="Calibri" w:hAnsi="Calibri" w:cs="Calibri"/>
          <w:sz w:val="16"/>
          <w:szCs w:val="16"/>
        </w:rPr>
        <w:t>anteiligen Gewichtung</w:t>
      </w:r>
      <w:r w:rsidR="0029485A">
        <w:rPr>
          <w:rFonts w:ascii="Calibri" w:hAnsi="Calibri" w:cs="Calibri"/>
          <w:sz w:val="16"/>
          <w:szCs w:val="16"/>
        </w:rPr>
        <w:t xml:space="preserve"> der Teilaufgaben</w:t>
      </w:r>
      <w:r w:rsidR="002B0053">
        <w:rPr>
          <w:rFonts w:ascii="Calibri" w:hAnsi="Calibri" w:cs="Calibri"/>
          <w:sz w:val="16"/>
          <w:szCs w:val="16"/>
        </w:rPr>
        <w:t xml:space="preserve"> </w:t>
      </w:r>
      <w:r w:rsidR="0072496E">
        <w:rPr>
          <w:rFonts w:ascii="Calibri" w:hAnsi="Calibri" w:cs="Calibri"/>
          <w:sz w:val="16"/>
          <w:szCs w:val="16"/>
        </w:rPr>
        <w:t>(vgl. E</w:t>
      </w:r>
      <w:r w:rsidR="002B0053">
        <w:rPr>
          <w:rFonts w:ascii="Calibri" w:hAnsi="Calibri" w:cs="Calibri"/>
          <w:sz w:val="16"/>
          <w:szCs w:val="16"/>
        </w:rPr>
        <w:t xml:space="preserve">rwartungshorizont des </w:t>
      </w:r>
      <w:proofErr w:type="spellStart"/>
      <w:r w:rsidR="002B0053">
        <w:rPr>
          <w:rFonts w:ascii="Calibri" w:hAnsi="Calibri" w:cs="Calibri"/>
          <w:sz w:val="16"/>
          <w:szCs w:val="16"/>
        </w:rPr>
        <w:t>Nds</w:t>
      </w:r>
      <w:proofErr w:type="spellEnd"/>
      <w:r w:rsidR="002B0053">
        <w:rPr>
          <w:rFonts w:ascii="Calibri" w:hAnsi="Calibri" w:cs="Calibri"/>
          <w:sz w:val="16"/>
          <w:szCs w:val="16"/>
        </w:rPr>
        <w:t>. Kultusministeriums</w:t>
      </w:r>
      <w:r w:rsidR="0072496E">
        <w:rPr>
          <w:rFonts w:ascii="Calibri" w:hAnsi="Calibri" w:cs="Calibri"/>
          <w:sz w:val="16"/>
          <w:szCs w:val="16"/>
        </w:rPr>
        <w:t>)</w:t>
      </w:r>
      <w:r w:rsidR="002B0053">
        <w:rPr>
          <w:rFonts w:ascii="Calibri" w:hAnsi="Calibri" w:cs="Calibri"/>
          <w:sz w:val="16"/>
          <w:szCs w:val="16"/>
        </w:rPr>
        <w:t>, der Rand</w:t>
      </w:r>
      <w:r w:rsidRPr="001433DB">
        <w:rPr>
          <w:rFonts w:ascii="Calibri" w:hAnsi="Calibri" w:cs="Calibri"/>
          <w:sz w:val="16"/>
          <w:szCs w:val="16"/>
        </w:rPr>
        <w:t xml:space="preserve">bemerkungen in der </w:t>
      </w:r>
      <w:r w:rsidR="008C1EBC" w:rsidRPr="001433DB">
        <w:rPr>
          <w:rFonts w:ascii="Calibri" w:hAnsi="Calibri" w:cs="Calibri"/>
          <w:sz w:val="16"/>
          <w:szCs w:val="16"/>
        </w:rPr>
        <w:t>Prüfungsarbeit</w:t>
      </w:r>
      <w:r w:rsidRPr="001433DB">
        <w:rPr>
          <w:rFonts w:ascii="Calibri" w:hAnsi="Calibri" w:cs="Calibri"/>
          <w:sz w:val="16"/>
          <w:szCs w:val="16"/>
        </w:rPr>
        <w:t xml:space="preserve"> sowie etwaiger Verstöße gegen die Sprachrichtigkeit </w:t>
      </w:r>
      <w:r w:rsidR="004546BC" w:rsidRPr="001433DB">
        <w:rPr>
          <w:rFonts w:ascii="Calibri" w:hAnsi="Calibri" w:cs="Calibri"/>
          <w:sz w:val="16"/>
          <w:szCs w:val="16"/>
        </w:rPr>
        <w:t xml:space="preserve">(R, Z und </w:t>
      </w:r>
      <w:proofErr w:type="spellStart"/>
      <w:r w:rsidR="004546BC" w:rsidRPr="001433DB">
        <w:rPr>
          <w:rFonts w:ascii="Calibri" w:hAnsi="Calibri" w:cs="Calibri"/>
          <w:sz w:val="16"/>
          <w:szCs w:val="16"/>
        </w:rPr>
        <w:t>Gr</w:t>
      </w:r>
      <w:proofErr w:type="spellEnd"/>
      <w:r w:rsidR="004546BC" w:rsidRPr="001433DB">
        <w:rPr>
          <w:rFonts w:ascii="Calibri" w:hAnsi="Calibri" w:cs="Calibri"/>
          <w:sz w:val="16"/>
          <w:szCs w:val="16"/>
        </w:rPr>
        <w:t xml:space="preserve">) </w:t>
      </w:r>
      <w:r w:rsidRPr="001433DB">
        <w:rPr>
          <w:rFonts w:ascii="Calibri" w:hAnsi="Calibri" w:cs="Calibri"/>
          <w:sz w:val="16"/>
          <w:szCs w:val="16"/>
        </w:rPr>
        <w:t>und/oder die</w:t>
      </w:r>
      <w:r w:rsidR="00694579" w:rsidRPr="001433DB">
        <w:rPr>
          <w:rFonts w:ascii="Calibri" w:hAnsi="Calibri" w:cs="Calibri"/>
          <w:sz w:val="16"/>
          <w:szCs w:val="16"/>
        </w:rPr>
        <w:t xml:space="preserve"> äußere</w:t>
      </w:r>
      <w:r w:rsidRPr="001433DB">
        <w:rPr>
          <w:rFonts w:ascii="Calibri" w:hAnsi="Calibri" w:cs="Calibri"/>
          <w:sz w:val="16"/>
          <w:szCs w:val="16"/>
        </w:rPr>
        <w:t xml:space="preserve"> Form</w:t>
      </w:r>
      <w:r w:rsidR="00A71744" w:rsidRPr="001433DB">
        <w:rPr>
          <w:rFonts w:ascii="Calibri" w:hAnsi="Calibri" w:cs="Calibri"/>
          <w:sz w:val="16"/>
          <w:szCs w:val="16"/>
        </w:rPr>
        <w:t xml:space="preserve"> (unlesbare Schrift, unübersichtlicher Rand, </w:t>
      </w:r>
      <w:r w:rsidR="00895F45">
        <w:rPr>
          <w:rFonts w:ascii="Calibri" w:hAnsi="Calibri" w:cs="Calibri"/>
          <w:sz w:val="16"/>
          <w:szCs w:val="16"/>
        </w:rPr>
        <w:t xml:space="preserve">nachlässige </w:t>
      </w:r>
      <w:r w:rsidR="00A71744" w:rsidRPr="001433DB">
        <w:rPr>
          <w:rFonts w:ascii="Calibri" w:hAnsi="Calibri" w:cs="Calibri"/>
          <w:sz w:val="16"/>
          <w:szCs w:val="16"/>
        </w:rPr>
        <w:t>Tilgungen</w:t>
      </w:r>
      <w:r w:rsidR="00895F45">
        <w:rPr>
          <w:rFonts w:ascii="Calibri" w:hAnsi="Calibri" w:cs="Calibri"/>
          <w:sz w:val="16"/>
          <w:szCs w:val="16"/>
        </w:rPr>
        <w:t>, häufige und/oder nicht nachvollziehbare Querverweise</w:t>
      </w:r>
      <w:r w:rsidR="00A71744" w:rsidRPr="001433DB">
        <w:rPr>
          <w:rFonts w:ascii="Calibri" w:hAnsi="Calibri" w:cs="Calibri"/>
          <w:sz w:val="16"/>
          <w:szCs w:val="16"/>
        </w:rPr>
        <w:t xml:space="preserve"> usw.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37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TO1sDQ3NzYyMrBQ0lEKTi0uzszPAymwrAUAPe4GGSwAAAA="/>
  </w:docVars>
  <w:rsids>
    <w:rsidRoot w:val="00111079"/>
    <w:rsid w:val="00006E3B"/>
    <w:rsid w:val="00014596"/>
    <w:rsid w:val="00021EC3"/>
    <w:rsid w:val="00035D11"/>
    <w:rsid w:val="000379B2"/>
    <w:rsid w:val="000415C5"/>
    <w:rsid w:val="0004183F"/>
    <w:rsid w:val="00061B3D"/>
    <w:rsid w:val="00080120"/>
    <w:rsid w:val="00081829"/>
    <w:rsid w:val="000A2B8E"/>
    <w:rsid w:val="000B62E2"/>
    <w:rsid w:val="000C554E"/>
    <w:rsid w:val="000D15BC"/>
    <w:rsid w:val="000D3B44"/>
    <w:rsid w:val="000E4221"/>
    <w:rsid w:val="000F2C39"/>
    <w:rsid w:val="000F4841"/>
    <w:rsid w:val="00111079"/>
    <w:rsid w:val="001266A5"/>
    <w:rsid w:val="00130F09"/>
    <w:rsid w:val="00134061"/>
    <w:rsid w:val="001356AE"/>
    <w:rsid w:val="0014308A"/>
    <w:rsid w:val="001433DB"/>
    <w:rsid w:val="00147A6A"/>
    <w:rsid w:val="00156A0B"/>
    <w:rsid w:val="00165AF6"/>
    <w:rsid w:val="00180F54"/>
    <w:rsid w:val="00183DC5"/>
    <w:rsid w:val="0018721E"/>
    <w:rsid w:val="001872AB"/>
    <w:rsid w:val="0019232D"/>
    <w:rsid w:val="001A59D7"/>
    <w:rsid w:val="001A6F1F"/>
    <w:rsid w:val="001A6FA2"/>
    <w:rsid w:val="001B0196"/>
    <w:rsid w:val="001B43A5"/>
    <w:rsid w:val="001B52DA"/>
    <w:rsid w:val="001D37BD"/>
    <w:rsid w:val="001D51EA"/>
    <w:rsid w:val="001D6931"/>
    <w:rsid w:val="001D7F06"/>
    <w:rsid w:val="001E2FC3"/>
    <w:rsid w:val="001F3F6B"/>
    <w:rsid w:val="00207B54"/>
    <w:rsid w:val="00215111"/>
    <w:rsid w:val="00232292"/>
    <w:rsid w:val="00240EE6"/>
    <w:rsid w:val="002429C9"/>
    <w:rsid w:val="00243CCA"/>
    <w:rsid w:val="00245879"/>
    <w:rsid w:val="00256A3B"/>
    <w:rsid w:val="00261527"/>
    <w:rsid w:val="002640A1"/>
    <w:rsid w:val="0027255B"/>
    <w:rsid w:val="00281263"/>
    <w:rsid w:val="00284F1D"/>
    <w:rsid w:val="002861BD"/>
    <w:rsid w:val="0029485A"/>
    <w:rsid w:val="002A4F9D"/>
    <w:rsid w:val="002A7001"/>
    <w:rsid w:val="002B0053"/>
    <w:rsid w:val="002C0A11"/>
    <w:rsid w:val="002C2BED"/>
    <w:rsid w:val="002C52FE"/>
    <w:rsid w:val="002F1EA5"/>
    <w:rsid w:val="002F6660"/>
    <w:rsid w:val="002F66DF"/>
    <w:rsid w:val="002F7454"/>
    <w:rsid w:val="003006B8"/>
    <w:rsid w:val="00301334"/>
    <w:rsid w:val="00302E99"/>
    <w:rsid w:val="00314467"/>
    <w:rsid w:val="00323703"/>
    <w:rsid w:val="00340B62"/>
    <w:rsid w:val="003450EB"/>
    <w:rsid w:val="00360118"/>
    <w:rsid w:val="00363694"/>
    <w:rsid w:val="003759CF"/>
    <w:rsid w:val="0038050F"/>
    <w:rsid w:val="00381CA3"/>
    <w:rsid w:val="00382809"/>
    <w:rsid w:val="003A06EF"/>
    <w:rsid w:val="003A74E5"/>
    <w:rsid w:val="003B1746"/>
    <w:rsid w:val="003C3AC7"/>
    <w:rsid w:val="003E416E"/>
    <w:rsid w:val="003E420B"/>
    <w:rsid w:val="003F708D"/>
    <w:rsid w:val="003F77F3"/>
    <w:rsid w:val="00401F9B"/>
    <w:rsid w:val="0040269D"/>
    <w:rsid w:val="00403456"/>
    <w:rsid w:val="00403B2F"/>
    <w:rsid w:val="00407564"/>
    <w:rsid w:val="00417F9D"/>
    <w:rsid w:val="0043334E"/>
    <w:rsid w:val="00443A4F"/>
    <w:rsid w:val="00446F41"/>
    <w:rsid w:val="00447E21"/>
    <w:rsid w:val="00453636"/>
    <w:rsid w:val="004546BC"/>
    <w:rsid w:val="00455147"/>
    <w:rsid w:val="004562AF"/>
    <w:rsid w:val="0045754E"/>
    <w:rsid w:val="00462961"/>
    <w:rsid w:val="00463700"/>
    <w:rsid w:val="004643F0"/>
    <w:rsid w:val="0047698C"/>
    <w:rsid w:val="00496538"/>
    <w:rsid w:val="004A67A7"/>
    <w:rsid w:val="004A7F13"/>
    <w:rsid w:val="004B4BEA"/>
    <w:rsid w:val="004C3135"/>
    <w:rsid w:val="004D32D4"/>
    <w:rsid w:val="004E2C96"/>
    <w:rsid w:val="004E69CF"/>
    <w:rsid w:val="004E7B7A"/>
    <w:rsid w:val="004F1EF4"/>
    <w:rsid w:val="004F4ADE"/>
    <w:rsid w:val="005209D1"/>
    <w:rsid w:val="00521A51"/>
    <w:rsid w:val="0052605D"/>
    <w:rsid w:val="00530528"/>
    <w:rsid w:val="00531431"/>
    <w:rsid w:val="00532000"/>
    <w:rsid w:val="0053225D"/>
    <w:rsid w:val="00532624"/>
    <w:rsid w:val="005405DE"/>
    <w:rsid w:val="005414CB"/>
    <w:rsid w:val="00563E14"/>
    <w:rsid w:val="00564224"/>
    <w:rsid w:val="00576AC6"/>
    <w:rsid w:val="00582391"/>
    <w:rsid w:val="00586B07"/>
    <w:rsid w:val="00590F69"/>
    <w:rsid w:val="00591657"/>
    <w:rsid w:val="00596CBA"/>
    <w:rsid w:val="005976E1"/>
    <w:rsid w:val="005A534F"/>
    <w:rsid w:val="005B1330"/>
    <w:rsid w:val="005B2A15"/>
    <w:rsid w:val="005B6403"/>
    <w:rsid w:val="005C3420"/>
    <w:rsid w:val="005C4803"/>
    <w:rsid w:val="005C5F84"/>
    <w:rsid w:val="005E0CC5"/>
    <w:rsid w:val="00602872"/>
    <w:rsid w:val="00615192"/>
    <w:rsid w:val="00627241"/>
    <w:rsid w:val="006365B6"/>
    <w:rsid w:val="006425E1"/>
    <w:rsid w:val="00642ABC"/>
    <w:rsid w:val="00643A79"/>
    <w:rsid w:val="00644A44"/>
    <w:rsid w:val="00656039"/>
    <w:rsid w:val="006610EB"/>
    <w:rsid w:val="00662DC2"/>
    <w:rsid w:val="00665AF2"/>
    <w:rsid w:val="0067518B"/>
    <w:rsid w:val="00675264"/>
    <w:rsid w:val="0067608E"/>
    <w:rsid w:val="00676A91"/>
    <w:rsid w:val="00691C11"/>
    <w:rsid w:val="006940B0"/>
    <w:rsid w:val="00694579"/>
    <w:rsid w:val="00697098"/>
    <w:rsid w:val="006A16A3"/>
    <w:rsid w:val="006A2998"/>
    <w:rsid w:val="006C7319"/>
    <w:rsid w:val="006D5F24"/>
    <w:rsid w:val="006E2824"/>
    <w:rsid w:val="006E3EDC"/>
    <w:rsid w:val="006F0B76"/>
    <w:rsid w:val="006F7ABF"/>
    <w:rsid w:val="00710020"/>
    <w:rsid w:val="007123F4"/>
    <w:rsid w:val="007148BB"/>
    <w:rsid w:val="00715A63"/>
    <w:rsid w:val="0071630C"/>
    <w:rsid w:val="0072496E"/>
    <w:rsid w:val="00732F0A"/>
    <w:rsid w:val="0073659F"/>
    <w:rsid w:val="007477D2"/>
    <w:rsid w:val="00757ECC"/>
    <w:rsid w:val="007632FB"/>
    <w:rsid w:val="00775785"/>
    <w:rsid w:val="007766A0"/>
    <w:rsid w:val="00784AB6"/>
    <w:rsid w:val="007920EC"/>
    <w:rsid w:val="007928AA"/>
    <w:rsid w:val="00794F7D"/>
    <w:rsid w:val="007A494B"/>
    <w:rsid w:val="007A783C"/>
    <w:rsid w:val="007A7BB0"/>
    <w:rsid w:val="007B5F09"/>
    <w:rsid w:val="007B70E7"/>
    <w:rsid w:val="007C0143"/>
    <w:rsid w:val="007C24FB"/>
    <w:rsid w:val="007C7942"/>
    <w:rsid w:val="007C7D5C"/>
    <w:rsid w:val="007E04F5"/>
    <w:rsid w:val="007E4572"/>
    <w:rsid w:val="007E4A73"/>
    <w:rsid w:val="007E6F83"/>
    <w:rsid w:val="007F1E91"/>
    <w:rsid w:val="007F794A"/>
    <w:rsid w:val="00804A60"/>
    <w:rsid w:val="008129BA"/>
    <w:rsid w:val="008135EC"/>
    <w:rsid w:val="00822403"/>
    <w:rsid w:val="00830281"/>
    <w:rsid w:val="00844F39"/>
    <w:rsid w:val="0085611E"/>
    <w:rsid w:val="00861A9F"/>
    <w:rsid w:val="00866820"/>
    <w:rsid w:val="008830E3"/>
    <w:rsid w:val="0088359E"/>
    <w:rsid w:val="008837C7"/>
    <w:rsid w:val="00883864"/>
    <w:rsid w:val="00895F45"/>
    <w:rsid w:val="00897C14"/>
    <w:rsid w:val="008A2478"/>
    <w:rsid w:val="008A46C7"/>
    <w:rsid w:val="008A71AE"/>
    <w:rsid w:val="008B0CA8"/>
    <w:rsid w:val="008B305D"/>
    <w:rsid w:val="008B5A44"/>
    <w:rsid w:val="008C1EBC"/>
    <w:rsid w:val="008C3EE4"/>
    <w:rsid w:val="008D5FF0"/>
    <w:rsid w:val="008F519B"/>
    <w:rsid w:val="00901DDC"/>
    <w:rsid w:val="00902CDA"/>
    <w:rsid w:val="00915467"/>
    <w:rsid w:val="0091563F"/>
    <w:rsid w:val="00923FAF"/>
    <w:rsid w:val="00925D09"/>
    <w:rsid w:val="009270FF"/>
    <w:rsid w:val="00933276"/>
    <w:rsid w:val="00936025"/>
    <w:rsid w:val="009429CA"/>
    <w:rsid w:val="00952FDA"/>
    <w:rsid w:val="00955234"/>
    <w:rsid w:val="00955DA4"/>
    <w:rsid w:val="00955F2B"/>
    <w:rsid w:val="00962486"/>
    <w:rsid w:val="00964A85"/>
    <w:rsid w:val="009672FA"/>
    <w:rsid w:val="00974ABC"/>
    <w:rsid w:val="00975D99"/>
    <w:rsid w:val="009770D1"/>
    <w:rsid w:val="0098705E"/>
    <w:rsid w:val="00992300"/>
    <w:rsid w:val="009A1DA9"/>
    <w:rsid w:val="009A719F"/>
    <w:rsid w:val="009B0ECE"/>
    <w:rsid w:val="009B328D"/>
    <w:rsid w:val="009B75D5"/>
    <w:rsid w:val="009C788F"/>
    <w:rsid w:val="009D1868"/>
    <w:rsid w:val="009D38FE"/>
    <w:rsid w:val="009F2EC6"/>
    <w:rsid w:val="009F339A"/>
    <w:rsid w:val="00A03B75"/>
    <w:rsid w:val="00A06F87"/>
    <w:rsid w:val="00A10305"/>
    <w:rsid w:val="00A10C2E"/>
    <w:rsid w:val="00A22E05"/>
    <w:rsid w:val="00A275B5"/>
    <w:rsid w:val="00A31455"/>
    <w:rsid w:val="00A46023"/>
    <w:rsid w:val="00A46A72"/>
    <w:rsid w:val="00A51877"/>
    <w:rsid w:val="00A53047"/>
    <w:rsid w:val="00A557C8"/>
    <w:rsid w:val="00A57ADC"/>
    <w:rsid w:val="00A71744"/>
    <w:rsid w:val="00A7228F"/>
    <w:rsid w:val="00A74DDB"/>
    <w:rsid w:val="00A8466B"/>
    <w:rsid w:val="00A846DE"/>
    <w:rsid w:val="00A92894"/>
    <w:rsid w:val="00A94BFE"/>
    <w:rsid w:val="00A976C0"/>
    <w:rsid w:val="00AA0CCA"/>
    <w:rsid w:val="00AC4B83"/>
    <w:rsid w:val="00AE57CB"/>
    <w:rsid w:val="00B00409"/>
    <w:rsid w:val="00B05BCF"/>
    <w:rsid w:val="00B336E3"/>
    <w:rsid w:val="00B408AB"/>
    <w:rsid w:val="00B41708"/>
    <w:rsid w:val="00B53AB9"/>
    <w:rsid w:val="00B553C9"/>
    <w:rsid w:val="00B60689"/>
    <w:rsid w:val="00B742C5"/>
    <w:rsid w:val="00B824BE"/>
    <w:rsid w:val="00B95CAD"/>
    <w:rsid w:val="00B96F02"/>
    <w:rsid w:val="00BA1BB8"/>
    <w:rsid w:val="00BA59AA"/>
    <w:rsid w:val="00BA76F7"/>
    <w:rsid w:val="00BC145B"/>
    <w:rsid w:val="00BC54F4"/>
    <w:rsid w:val="00BC7166"/>
    <w:rsid w:val="00BD4511"/>
    <w:rsid w:val="00BF164B"/>
    <w:rsid w:val="00BF247F"/>
    <w:rsid w:val="00BF2D6E"/>
    <w:rsid w:val="00BF2DCF"/>
    <w:rsid w:val="00BF635D"/>
    <w:rsid w:val="00BF68FF"/>
    <w:rsid w:val="00C06774"/>
    <w:rsid w:val="00C10AFD"/>
    <w:rsid w:val="00C22A62"/>
    <w:rsid w:val="00C22B11"/>
    <w:rsid w:val="00C402B4"/>
    <w:rsid w:val="00C44321"/>
    <w:rsid w:val="00C46CD8"/>
    <w:rsid w:val="00C50D3F"/>
    <w:rsid w:val="00C555BD"/>
    <w:rsid w:val="00C56EB3"/>
    <w:rsid w:val="00C70245"/>
    <w:rsid w:val="00C735AE"/>
    <w:rsid w:val="00C82F6C"/>
    <w:rsid w:val="00C83AB9"/>
    <w:rsid w:val="00C90920"/>
    <w:rsid w:val="00C92AAC"/>
    <w:rsid w:val="00C95806"/>
    <w:rsid w:val="00CA2B04"/>
    <w:rsid w:val="00CA526C"/>
    <w:rsid w:val="00CD47A0"/>
    <w:rsid w:val="00CE34C7"/>
    <w:rsid w:val="00CE3E9D"/>
    <w:rsid w:val="00CE7B42"/>
    <w:rsid w:val="00CF547F"/>
    <w:rsid w:val="00D00964"/>
    <w:rsid w:val="00D04CB9"/>
    <w:rsid w:val="00D25CD2"/>
    <w:rsid w:val="00D26C00"/>
    <w:rsid w:val="00D27820"/>
    <w:rsid w:val="00D30ABF"/>
    <w:rsid w:val="00D3189B"/>
    <w:rsid w:val="00D3568E"/>
    <w:rsid w:val="00D43294"/>
    <w:rsid w:val="00D637C4"/>
    <w:rsid w:val="00D7496A"/>
    <w:rsid w:val="00D90891"/>
    <w:rsid w:val="00D93301"/>
    <w:rsid w:val="00D93772"/>
    <w:rsid w:val="00D965A2"/>
    <w:rsid w:val="00DA0B1E"/>
    <w:rsid w:val="00DA4C23"/>
    <w:rsid w:val="00DA5B1C"/>
    <w:rsid w:val="00DB263C"/>
    <w:rsid w:val="00DB43D1"/>
    <w:rsid w:val="00DD25F0"/>
    <w:rsid w:val="00DD5B9B"/>
    <w:rsid w:val="00DD69D2"/>
    <w:rsid w:val="00DF1315"/>
    <w:rsid w:val="00DF4613"/>
    <w:rsid w:val="00E056AC"/>
    <w:rsid w:val="00E06CD8"/>
    <w:rsid w:val="00E30905"/>
    <w:rsid w:val="00E35194"/>
    <w:rsid w:val="00E37F09"/>
    <w:rsid w:val="00E46F61"/>
    <w:rsid w:val="00E56EE4"/>
    <w:rsid w:val="00E6742C"/>
    <w:rsid w:val="00E67CEB"/>
    <w:rsid w:val="00E71059"/>
    <w:rsid w:val="00E7756B"/>
    <w:rsid w:val="00E8282B"/>
    <w:rsid w:val="00E87170"/>
    <w:rsid w:val="00E877C2"/>
    <w:rsid w:val="00E93D0C"/>
    <w:rsid w:val="00E9526D"/>
    <w:rsid w:val="00E97C45"/>
    <w:rsid w:val="00EA1032"/>
    <w:rsid w:val="00EB111B"/>
    <w:rsid w:val="00EB5432"/>
    <w:rsid w:val="00EC47BC"/>
    <w:rsid w:val="00EC50B2"/>
    <w:rsid w:val="00ED201D"/>
    <w:rsid w:val="00EF626A"/>
    <w:rsid w:val="00F012E7"/>
    <w:rsid w:val="00F026DB"/>
    <w:rsid w:val="00F039AC"/>
    <w:rsid w:val="00F1272A"/>
    <w:rsid w:val="00F17B8A"/>
    <w:rsid w:val="00F21B19"/>
    <w:rsid w:val="00F23E97"/>
    <w:rsid w:val="00F5061B"/>
    <w:rsid w:val="00F53AC3"/>
    <w:rsid w:val="00F572A9"/>
    <w:rsid w:val="00F60FCF"/>
    <w:rsid w:val="00F640D5"/>
    <w:rsid w:val="00F657F1"/>
    <w:rsid w:val="00F752D2"/>
    <w:rsid w:val="00F84241"/>
    <w:rsid w:val="00F848AA"/>
    <w:rsid w:val="00F852B3"/>
    <w:rsid w:val="00F910FA"/>
    <w:rsid w:val="00FB1768"/>
    <w:rsid w:val="00FB25A8"/>
    <w:rsid w:val="00FB301E"/>
    <w:rsid w:val="00FC3FCF"/>
    <w:rsid w:val="00FC46FD"/>
    <w:rsid w:val="00FD5C6F"/>
    <w:rsid w:val="00FD675E"/>
    <w:rsid w:val="00FE1C9F"/>
    <w:rsid w:val="00FE2D02"/>
    <w:rsid w:val="00FE30E1"/>
    <w:rsid w:val="00FE5ADC"/>
    <w:rsid w:val="00FE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FF99F3"/>
  <w15:chartTrackingRefBased/>
  <w15:docId w15:val="{513C2515-347B-4EA0-B10F-6528114F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tabs>
        <w:tab w:val="left" w:pos="900"/>
      </w:tabs>
      <w:ind w:left="900" w:hanging="900"/>
      <w:jc w:val="both"/>
    </w:pPr>
    <w:rPr>
      <w:rFonts w:ascii="Comic Sans MS" w:hAnsi="Comic Sans MS"/>
      <w:b/>
      <w:bCs/>
      <w:sz w:val="20"/>
      <w:szCs w:val="20"/>
    </w:rPr>
  </w:style>
  <w:style w:type="paragraph" w:styleId="Titel">
    <w:name w:val="Title"/>
    <w:basedOn w:val="Standard"/>
    <w:link w:val="TitelZchn"/>
    <w:qFormat/>
    <w:pPr>
      <w:jc w:val="center"/>
    </w:pPr>
    <w:rPr>
      <w:rFonts w:ascii="Flax" w:hAnsi="Flax"/>
      <w:b/>
      <w:sz w:val="28"/>
      <w:szCs w:val="20"/>
    </w:rPr>
  </w:style>
  <w:style w:type="character" w:customStyle="1" w:styleId="TitelZchn">
    <w:name w:val="Titel Zchn"/>
    <w:link w:val="Titel"/>
    <w:rsid w:val="00207B54"/>
    <w:rPr>
      <w:rFonts w:ascii="Flax" w:hAnsi="Flax"/>
      <w:b/>
      <w:sz w:val="28"/>
    </w:rPr>
  </w:style>
  <w:style w:type="table" w:styleId="Tabellenraster">
    <w:name w:val="Table Grid"/>
    <w:basedOn w:val="NormaleTabelle"/>
    <w:rsid w:val="00DB43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rsid w:val="006A16A3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6A16A3"/>
  </w:style>
  <w:style w:type="character" w:styleId="Funotenzeichen">
    <w:name w:val="footnote reference"/>
    <w:rsid w:val="006A16A3"/>
    <w:rPr>
      <w:vertAlign w:val="superscript"/>
    </w:rPr>
  </w:style>
  <w:style w:type="paragraph" w:styleId="Sprechblasentext">
    <w:name w:val="Balloon Text"/>
    <w:basedOn w:val="Standard"/>
    <w:link w:val="SprechblasentextZchn"/>
    <w:rsid w:val="001D37B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link w:val="Sprechblasentext"/>
    <w:rsid w:val="001D37BD"/>
    <w:rPr>
      <w:rFonts w:ascii="Segoe UI" w:hAnsi="Segoe UI" w:cs="Segoe UI"/>
      <w:sz w:val="18"/>
      <w:szCs w:val="18"/>
    </w:rPr>
  </w:style>
  <w:style w:type="paragraph" w:styleId="Listenabsatz">
    <w:name w:val="List Paragraph"/>
    <w:basedOn w:val="Standard"/>
    <w:uiPriority w:val="34"/>
    <w:qFormat/>
    <w:rsid w:val="00143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4125D-92DF-46BC-87E5-F5D9238BC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otokoll der 18</vt:lpstr>
    </vt:vector>
  </TitlesOfParts>
  <Company>Firma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l der 18</dc:title>
  <dc:subject/>
  <dc:creator>xxx</dc:creator>
  <cp:keywords/>
  <cp:lastModifiedBy>Christine Mersiowsky</cp:lastModifiedBy>
  <cp:revision>2</cp:revision>
  <cp:lastPrinted>2022-02-05T21:48:00Z</cp:lastPrinted>
  <dcterms:created xsi:type="dcterms:W3CDTF">2022-02-06T18:25:00Z</dcterms:created>
  <dcterms:modified xsi:type="dcterms:W3CDTF">2022-02-06T18:25:00Z</dcterms:modified>
</cp:coreProperties>
</file>